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2F2F2" w:themeColor="background1" w:themeShade="F2"/>
  <w:body>
    <w:p w14:paraId="16E938F0" w14:textId="7671D36D" w:rsidR="009F603E" w:rsidRDefault="00C11EEA" w:rsidP="00C11EEA">
      <w:pPr>
        <w:ind w:left="-180" w:firstLine="180"/>
        <w:rPr>
          <w:sz w:val="28"/>
          <w:szCs w:val="28"/>
        </w:rPr>
      </w:pPr>
      <w:r w:rsidRPr="00C11EEA">
        <w:rPr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6C32A1A0" wp14:editId="03A91D73">
            <wp:simplePos x="0" y="0"/>
            <wp:positionH relativeFrom="margin">
              <wp:posOffset>4464050</wp:posOffset>
            </wp:positionH>
            <wp:positionV relativeFrom="paragraph">
              <wp:posOffset>156210</wp:posOffset>
            </wp:positionV>
            <wp:extent cx="1765300" cy="1765300"/>
            <wp:effectExtent l="152400" t="152400" r="368300" b="3683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300" cy="17653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11EEA">
        <w:rPr>
          <w:sz w:val="28"/>
          <w:szCs w:val="28"/>
        </w:rPr>
        <w:t>Full Name:</w:t>
      </w:r>
      <w:r w:rsidR="00DE1CDC">
        <w:rPr>
          <w:sz w:val="28"/>
          <w:szCs w:val="28"/>
        </w:rPr>
        <w:t xml:space="preserve"> Daler Khakimov </w:t>
      </w:r>
    </w:p>
    <w:p w14:paraId="42432755" w14:textId="658DA102" w:rsidR="00C11EEA" w:rsidRDefault="00C11EEA">
      <w:pPr>
        <w:rPr>
          <w:sz w:val="28"/>
          <w:szCs w:val="28"/>
        </w:rPr>
      </w:pPr>
      <w:r w:rsidRPr="00C11EEA">
        <w:rPr>
          <w:noProof/>
          <w:color w:val="0070C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C1FB654" wp14:editId="71002571">
                <wp:simplePos x="0" y="0"/>
                <wp:positionH relativeFrom="margin">
                  <wp:posOffset>-95250</wp:posOffset>
                </wp:positionH>
                <wp:positionV relativeFrom="paragraph">
                  <wp:posOffset>347345</wp:posOffset>
                </wp:positionV>
                <wp:extent cx="5010150" cy="1231900"/>
                <wp:effectExtent l="0" t="0" r="0" b="63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0150" cy="1231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6E6AC1" w14:textId="77777777" w:rsidR="00D64155" w:rsidRDefault="00C11EEA" w:rsidP="00C11EEA">
                            <w:p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D64155">
                              <w:rPr>
                                <w:b/>
                                <w:bCs/>
                                <w:color w:val="000000" w:themeColor="text1"/>
                              </w:rPr>
                              <w:t>Installing a Jupyter Notebook.</w:t>
                            </w:r>
                            <w:r w:rsidRPr="00C11EEA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0001BC72" w14:textId="0280887A" w:rsidR="00C11EEA" w:rsidRDefault="004B4A0B" w:rsidP="00C11EEA">
                            <w:pPr>
                              <w:spacing w:after="0"/>
                              <w:rPr>
                                <w:color w:val="0070C0"/>
                              </w:rPr>
                            </w:pPr>
                            <w:hyperlink r:id="rId9" w:history="1">
                              <w:r w:rsidR="00D64155" w:rsidRPr="00A813D9">
                                <w:rPr>
                                  <w:rStyle w:val="a7"/>
                                </w:rPr>
                                <w:t>https://docs.jupyter.org/en/latest/install.html</w:t>
                              </w:r>
                            </w:hyperlink>
                          </w:p>
                          <w:p w14:paraId="09F7028D" w14:textId="77777777" w:rsidR="00D64155" w:rsidRDefault="00C11EEA" w:rsidP="00C11EEA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 w:rsidRPr="00D64155">
                              <w:rPr>
                                <w:b/>
                                <w:bCs/>
                              </w:rPr>
                              <w:t xml:space="preserve">Downloading data. </w:t>
                            </w:r>
                          </w:p>
                          <w:p w14:paraId="6392A403" w14:textId="26754218" w:rsidR="00D64155" w:rsidRPr="00D64155" w:rsidRDefault="004B4A0B" w:rsidP="00C11EEA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hyperlink r:id="rId10" w:history="1">
                              <w:r w:rsidR="00D64155" w:rsidRPr="00A813D9">
                                <w:rPr>
                                  <w:rStyle w:val="a7"/>
                                </w:rPr>
                                <w:t>https://github.com/MJey16/dataSource/blob/main/tech-purchase.csv</w:t>
                              </w:r>
                            </w:hyperlink>
                          </w:p>
                          <w:p w14:paraId="60DB7240" w14:textId="77777777" w:rsidR="00D64155" w:rsidRDefault="00D64155" w:rsidP="00C11EEA">
                            <w:pPr>
                              <w:spacing w:after="0"/>
                            </w:pPr>
                            <w:r w:rsidRPr="00D64155">
                              <w:rPr>
                                <w:b/>
                                <w:bCs/>
                              </w:rPr>
                              <w:t>Description.</w:t>
                            </w:r>
                            <w:r>
                              <w:t xml:space="preserve"> </w:t>
                            </w:r>
                          </w:p>
                          <w:p w14:paraId="77613F0D" w14:textId="7B755F71" w:rsidR="00D64155" w:rsidRDefault="00D64155" w:rsidP="00C11EEA">
                            <w:pPr>
                              <w:spacing w:after="0"/>
                            </w:pPr>
                            <w:r>
                              <w:t>A dataset containing tech purchase details</w:t>
                            </w:r>
                          </w:p>
                          <w:p w14:paraId="50D2E155" w14:textId="77777777" w:rsidR="00C11EEA" w:rsidRDefault="00C11EE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1FB65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5pt;margin-top:27.35pt;width:394.5pt;height:97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" filled="f" stroked="f">
                <v:textbox>
                  <w:txbxContent>
                    <w:p w14:paraId="306E6AC1" w14:textId="77777777" w:rsidR="00D64155" w:rsidRDefault="00C11EEA" w:rsidP="00C11EEA">
                      <w:pPr>
                        <w:spacing w:after="0"/>
                        <w:rPr>
                          <w:color w:val="000000" w:themeColor="text1"/>
                        </w:rPr>
                      </w:pPr>
                      <w:r w:rsidRPr="00D64155">
                        <w:rPr>
                          <w:b/>
                          <w:bCs/>
                          <w:color w:val="000000" w:themeColor="text1"/>
                        </w:rPr>
                        <w:t>Installing a Jupyter Notebook.</w:t>
                      </w:r>
                      <w:r w:rsidRPr="00C11EEA">
                        <w:rPr>
                          <w:color w:val="000000" w:themeColor="text1"/>
                        </w:rPr>
                        <w:t xml:space="preserve"> </w:t>
                      </w:r>
                    </w:p>
                    <w:p w14:paraId="0001BC72" w14:textId="0280887A" w:rsidR="00C11EEA" w:rsidRDefault="004B4A0B" w:rsidP="00C11EEA">
                      <w:pPr>
                        <w:spacing w:after="0"/>
                        <w:rPr>
                          <w:color w:val="0070C0"/>
                        </w:rPr>
                      </w:pPr>
                      <w:hyperlink r:id="rId11" w:history="1">
                        <w:r w:rsidR="00D64155" w:rsidRPr="00A813D9">
                          <w:rPr>
                            <w:rStyle w:val="a7"/>
                          </w:rPr>
                          <w:t>https://docs.jupyter.org/en/latest/install.html</w:t>
                        </w:r>
                      </w:hyperlink>
                    </w:p>
                    <w:p w14:paraId="09F7028D" w14:textId="77777777" w:rsidR="00D64155" w:rsidRDefault="00C11EEA" w:rsidP="00C11EEA">
                      <w:pPr>
                        <w:spacing w:after="0"/>
                        <w:rPr>
                          <w:b/>
                          <w:bCs/>
                        </w:rPr>
                      </w:pPr>
                      <w:r w:rsidRPr="00D64155">
                        <w:rPr>
                          <w:b/>
                          <w:bCs/>
                        </w:rPr>
                        <w:t xml:space="preserve">Downloading data. </w:t>
                      </w:r>
                    </w:p>
                    <w:p w14:paraId="6392A403" w14:textId="26754218" w:rsidR="00D64155" w:rsidRPr="00D64155" w:rsidRDefault="004B4A0B" w:rsidP="00C11EEA">
                      <w:pPr>
                        <w:spacing w:after="0"/>
                        <w:rPr>
                          <w:b/>
                          <w:bCs/>
                        </w:rPr>
                      </w:pPr>
                      <w:hyperlink r:id="rId12" w:history="1">
                        <w:r w:rsidR="00D64155" w:rsidRPr="00A813D9">
                          <w:rPr>
                            <w:rStyle w:val="a7"/>
                          </w:rPr>
                          <w:t>https://github.com/MJey16/dataSource/blob/main/tech-purchase.csv</w:t>
                        </w:r>
                      </w:hyperlink>
                    </w:p>
                    <w:p w14:paraId="60DB7240" w14:textId="77777777" w:rsidR="00D64155" w:rsidRDefault="00D64155" w:rsidP="00C11EEA">
                      <w:pPr>
                        <w:spacing w:after="0"/>
                      </w:pPr>
                      <w:r w:rsidRPr="00D64155">
                        <w:rPr>
                          <w:b/>
                          <w:bCs/>
                        </w:rPr>
                        <w:t>Description.</w:t>
                      </w:r>
                      <w:r>
                        <w:t xml:space="preserve"> </w:t>
                      </w:r>
                    </w:p>
                    <w:p w14:paraId="77613F0D" w14:textId="7B755F71" w:rsidR="00D64155" w:rsidRDefault="00D64155" w:rsidP="00C11EEA">
                      <w:pPr>
                        <w:spacing w:after="0"/>
                      </w:pPr>
                      <w:r>
                        <w:t>A dataset containing tech purchase details</w:t>
                      </w:r>
                    </w:p>
                    <w:p w14:paraId="50D2E155" w14:textId="77777777" w:rsidR="00C11EEA" w:rsidRDefault="00C11EEA"/>
                  </w:txbxContent>
                </v:textbox>
                <w10:wrap anchorx="margin"/>
              </v:shape>
            </w:pict>
          </mc:Fallback>
        </mc:AlternateContent>
      </w:r>
    </w:p>
    <w:p w14:paraId="60314E9C" w14:textId="79810444" w:rsidR="00C11EEA" w:rsidRPr="00C11EEA" w:rsidRDefault="00C11EEA"/>
    <w:p w14:paraId="323DE058" w14:textId="41BE3C93" w:rsidR="00C11EEA" w:rsidRPr="00C11EEA" w:rsidRDefault="00C11EEA">
      <w:pPr>
        <w:rPr>
          <w:sz w:val="28"/>
          <w:szCs w:val="28"/>
        </w:rPr>
      </w:pPr>
      <w:r>
        <w:rPr>
          <w:sz w:val="28"/>
          <w:szCs w:val="28"/>
        </w:rPr>
        <w:tab/>
      </w:r>
    </w:p>
    <w:p w14:paraId="6F6434D5" w14:textId="6DFB43C8" w:rsidR="00C11EEA" w:rsidRDefault="00C11EEA" w:rsidP="00C11EEA">
      <w:pPr>
        <w:rPr>
          <w:sz w:val="28"/>
          <w:szCs w:val="28"/>
        </w:rPr>
      </w:pPr>
    </w:p>
    <w:p w14:paraId="5B644A16" w14:textId="77777777" w:rsidR="00C11EEA" w:rsidRPr="00C11EEA" w:rsidRDefault="00C11EEA" w:rsidP="00C11EEA">
      <w:pPr>
        <w:rPr>
          <w:sz w:val="28"/>
          <w:szCs w:val="28"/>
        </w:rPr>
      </w:pPr>
    </w:p>
    <w:p w14:paraId="0CC3AC05" w14:textId="77777777" w:rsidR="00AE69B8" w:rsidRDefault="00AE69B8">
      <w:pPr>
        <w:rPr>
          <w:sz w:val="44"/>
          <w:szCs w:val="44"/>
        </w:rPr>
      </w:pPr>
    </w:p>
    <w:p w14:paraId="5F425180" w14:textId="573AFB33" w:rsidR="00C11EEA" w:rsidRPr="00AE69B8" w:rsidRDefault="00AE69B8">
      <w:pPr>
        <w:rPr>
          <w:sz w:val="44"/>
          <w:szCs w:val="44"/>
        </w:rPr>
      </w:pPr>
      <w:r w:rsidRPr="00AE69B8">
        <w:rPr>
          <w:sz w:val="44"/>
          <w:szCs w:val="44"/>
        </w:rPr>
        <w:t>Tasks</w:t>
      </w:r>
    </w:p>
    <w:p w14:paraId="073AD635" w14:textId="20C68264" w:rsidR="00AE69B8" w:rsidRPr="00AE69B8" w:rsidRDefault="00AE69B8" w:rsidP="00AE69B8">
      <w:pPr>
        <w:pStyle w:val="a9"/>
        <w:numPr>
          <w:ilvl w:val="0"/>
          <w:numId w:val="2"/>
        </w:numPr>
        <w:ind w:left="270" w:hanging="270"/>
        <w:rPr>
          <w:sz w:val="32"/>
          <w:szCs w:val="32"/>
        </w:rPr>
      </w:pPr>
      <w:r w:rsidRPr="00AE69B8">
        <w:rPr>
          <w:sz w:val="32"/>
          <w:szCs w:val="32"/>
        </w:rPr>
        <w:t>Cleaning.</w:t>
      </w:r>
    </w:p>
    <w:p w14:paraId="0BD42C21" w14:textId="77777777" w:rsidR="009B27C8" w:rsidRDefault="009B27C8" w:rsidP="009B27C8">
      <w:pPr>
        <w:pStyle w:val="a9"/>
        <w:ind w:left="270"/>
        <w:rPr>
          <w:i/>
          <w:iCs/>
          <w:sz w:val="24"/>
          <w:szCs w:val="24"/>
        </w:rPr>
      </w:pPr>
    </w:p>
    <w:p w14:paraId="43F29D8D" w14:textId="72BE5BC9" w:rsidR="009B27C8" w:rsidRPr="009B27C8" w:rsidRDefault="00AE69B8" w:rsidP="009B27C8">
      <w:pPr>
        <w:pStyle w:val="a9"/>
        <w:ind w:left="270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Question</w:t>
      </w:r>
      <w:r w:rsidR="009B27C8">
        <w:rPr>
          <w:i/>
          <w:iCs/>
          <w:sz w:val="24"/>
          <w:szCs w:val="24"/>
        </w:rPr>
        <w:t>s</w:t>
      </w:r>
      <w:r>
        <w:rPr>
          <w:i/>
          <w:iCs/>
          <w:sz w:val="24"/>
          <w:szCs w:val="24"/>
        </w:rPr>
        <w:t xml:space="preserve">: </w:t>
      </w:r>
    </w:p>
    <w:p w14:paraId="1395DFD1" w14:textId="084E13C4" w:rsidR="00AE69B8" w:rsidRDefault="00AE69B8" w:rsidP="009B27C8">
      <w:pPr>
        <w:pStyle w:val="a9"/>
        <w:numPr>
          <w:ilvl w:val="0"/>
          <w:numId w:val="4"/>
        </w:num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How many </w:t>
      </w:r>
      <w:r w:rsidR="009B27C8">
        <w:rPr>
          <w:i/>
          <w:iCs/>
          <w:sz w:val="24"/>
          <w:szCs w:val="24"/>
        </w:rPr>
        <w:t>rows have null values (if there is a null value, that’s also counted)?</w:t>
      </w:r>
      <w:r w:rsidR="001A3E54">
        <w:rPr>
          <w:i/>
          <w:iCs/>
          <w:sz w:val="24"/>
          <w:szCs w:val="24"/>
        </w:rPr>
        <w:t xml:space="preserve"> 545</w:t>
      </w:r>
    </w:p>
    <w:p w14:paraId="6AD54C3B" w14:textId="560BDB68" w:rsidR="009B27C8" w:rsidRPr="009B27C8" w:rsidRDefault="009B27C8" w:rsidP="009B27C8">
      <w:pPr>
        <w:pStyle w:val="a9"/>
        <w:numPr>
          <w:ilvl w:val="0"/>
          <w:numId w:val="4"/>
        </w:num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How many orders have been made (not including nulls)?</w:t>
      </w:r>
      <w:r w:rsidR="001A3E54">
        <w:rPr>
          <w:i/>
          <w:iCs/>
          <w:sz w:val="24"/>
          <w:szCs w:val="24"/>
        </w:rPr>
        <w:t xml:space="preserve"> 355</w:t>
      </w:r>
    </w:p>
    <w:p w14:paraId="1DE013F0" w14:textId="77777777" w:rsidR="009B27C8" w:rsidRDefault="009B27C8" w:rsidP="00AE69B8">
      <w:pPr>
        <w:pStyle w:val="a9"/>
        <w:ind w:left="270"/>
        <w:rPr>
          <w:i/>
          <w:iCs/>
          <w:sz w:val="24"/>
          <w:szCs w:val="24"/>
        </w:rPr>
      </w:pPr>
    </w:p>
    <w:p w14:paraId="2ED9E3C9" w14:textId="65AD9613" w:rsidR="00AE69B8" w:rsidRPr="00AE69B8" w:rsidRDefault="00AE69B8" w:rsidP="00AE69B8">
      <w:pPr>
        <w:pStyle w:val="a9"/>
        <w:ind w:left="270"/>
        <w:rPr>
          <w:i/>
          <w:iCs/>
          <w:sz w:val="24"/>
          <w:szCs w:val="24"/>
        </w:rPr>
      </w:pPr>
      <w:r w:rsidRPr="00AE69B8">
        <w:rPr>
          <w:i/>
          <w:iCs/>
          <w:sz w:val="24"/>
          <w:szCs w:val="24"/>
        </w:rPr>
        <w:t>Task</w:t>
      </w:r>
      <w:r w:rsidR="009B27C8">
        <w:rPr>
          <w:i/>
          <w:iCs/>
          <w:sz w:val="24"/>
          <w:szCs w:val="24"/>
        </w:rPr>
        <w:t>s</w:t>
      </w:r>
      <w:r w:rsidRPr="00AE69B8">
        <w:rPr>
          <w:i/>
          <w:iCs/>
          <w:sz w:val="24"/>
          <w:szCs w:val="24"/>
        </w:rPr>
        <w:t>:</w:t>
      </w:r>
    </w:p>
    <w:p w14:paraId="13BA956B" w14:textId="5356D3E7" w:rsidR="00AE69B8" w:rsidRPr="00AE69B8" w:rsidRDefault="009B27C8" w:rsidP="00AE69B8">
      <w:pPr>
        <w:pStyle w:val="a9"/>
        <w:numPr>
          <w:ilvl w:val="0"/>
          <w:numId w:val="3"/>
        </w:num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Show all of the null containing rows</w:t>
      </w:r>
    </w:p>
    <w:p w14:paraId="67F253EF" w14:textId="42187596" w:rsidR="00AE69B8" w:rsidRPr="00AE69B8" w:rsidRDefault="00AE69B8" w:rsidP="00AE69B8">
      <w:pPr>
        <w:pStyle w:val="a9"/>
        <w:ind w:left="1074"/>
        <w:rPr>
          <w:sz w:val="24"/>
          <w:szCs w:val="24"/>
        </w:rPr>
      </w:pPr>
      <w:r w:rsidRPr="00AE69B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F63DF39" wp14:editId="20307CDF">
                <wp:simplePos x="0" y="0"/>
                <wp:positionH relativeFrom="column">
                  <wp:posOffset>692150</wp:posOffset>
                </wp:positionH>
                <wp:positionV relativeFrom="paragraph">
                  <wp:posOffset>48260</wp:posOffset>
                </wp:positionV>
                <wp:extent cx="4502150" cy="889000"/>
                <wp:effectExtent l="0" t="0" r="0" b="63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2150" cy="889000"/>
                        </a:xfrm>
                        <a:prstGeom prst="roundRect">
                          <a:avLst>
                            <a:gd name="adj" fmla="val 4537"/>
                          </a:avLst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B85D94" w14:textId="4B9C51D1" w:rsidR="00AE69B8" w:rsidRDefault="00AE69B8">
                            <w:r>
                              <w:t>Code:</w:t>
                            </w:r>
                          </w:p>
                          <w:p w14:paraId="6B1C961F" w14:textId="6C0A42C4" w:rsidR="009B27C8" w:rsidRDefault="001A3E54">
                            <w:r w:rsidRPr="001A3E54">
                              <w:t>df.loc[df["Product"].isna()]</w:t>
                            </w:r>
                          </w:p>
                          <w:p w14:paraId="60B049AB" w14:textId="49DCD9F1" w:rsidR="001A3E54" w:rsidRDefault="001A3E54">
                            <w:r w:rsidRPr="001A3E54">
                              <w:t>df.loc[df["Product"] == "Product"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63DF39" id="_x0000_s1027" style="position:absolute;left:0;text-align:left;margin-left:54.5pt;margin-top:3.8pt;width:354.5pt;height:70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arcsize="29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" fillcolor="#d5dce4 [671]" stroked="f" strokeweight="1pt">
                <v:stroke joinstyle="miter"/>
                <v:textbox>
                  <w:txbxContent>
                    <w:p w14:paraId="3AB85D94" w14:textId="4B9C51D1" w:rsidR="00AE69B8" w:rsidRDefault="00AE69B8">
                      <w:r>
                        <w:t>Code:</w:t>
                      </w:r>
                    </w:p>
                    <w:p w14:paraId="6B1C961F" w14:textId="6C0A42C4" w:rsidR="009B27C8" w:rsidRDefault="001A3E54">
                      <w:r w:rsidRPr="001A3E54">
                        <w:t>df.loc[df["Product"].isna()]</w:t>
                      </w:r>
                    </w:p>
                    <w:p w14:paraId="60B049AB" w14:textId="49DCD9F1" w:rsidR="001A3E54" w:rsidRDefault="001A3E54">
                      <w:r w:rsidRPr="001A3E54">
                        <w:t>df.loc[df["Product"] == "Product"]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542F305" w14:textId="77777777" w:rsidR="00C11EEA" w:rsidRDefault="00C11EEA">
      <w:pPr>
        <w:rPr>
          <w:sz w:val="28"/>
          <w:szCs w:val="28"/>
        </w:rPr>
      </w:pPr>
    </w:p>
    <w:p w14:paraId="1393578D" w14:textId="77777777" w:rsidR="00C11EEA" w:rsidRDefault="00C11EEA">
      <w:pPr>
        <w:rPr>
          <w:sz w:val="28"/>
          <w:szCs w:val="28"/>
        </w:rPr>
      </w:pPr>
    </w:p>
    <w:p w14:paraId="230B3715" w14:textId="77777777" w:rsidR="009B27C8" w:rsidRPr="009B27C8" w:rsidRDefault="009B27C8" w:rsidP="009B27C8">
      <w:pPr>
        <w:pStyle w:val="a9"/>
        <w:ind w:left="1074"/>
        <w:rPr>
          <w:sz w:val="24"/>
          <w:szCs w:val="24"/>
        </w:rPr>
      </w:pPr>
    </w:p>
    <w:p w14:paraId="4D8B1C12" w14:textId="6DF190DE" w:rsidR="00C11EEA" w:rsidRPr="009B27C8" w:rsidRDefault="009B27C8" w:rsidP="009B27C8">
      <w:pPr>
        <w:pStyle w:val="a9"/>
        <w:numPr>
          <w:ilvl w:val="0"/>
          <w:numId w:val="3"/>
        </w:numPr>
        <w:rPr>
          <w:sz w:val="28"/>
          <w:szCs w:val="28"/>
        </w:rPr>
      </w:pPr>
      <w:r w:rsidRPr="009B27C8">
        <w:rPr>
          <w:i/>
          <w:iCs/>
          <w:sz w:val="24"/>
          <w:szCs w:val="24"/>
        </w:rPr>
        <w:t>Drop rows that contain any null values</w:t>
      </w:r>
    </w:p>
    <w:p w14:paraId="364EEB5B" w14:textId="5B343444" w:rsidR="00C11EEA" w:rsidRDefault="009B27C8" w:rsidP="009B27C8">
      <w:pPr>
        <w:ind w:left="714"/>
        <w:rPr>
          <w:sz w:val="28"/>
          <w:szCs w:val="28"/>
        </w:rPr>
      </w:pPr>
      <w:r w:rsidRPr="00AE69B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CC5ED1D" wp14:editId="56853FA0">
                <wp:simplePos x="0" y="0"/>
                <wp:positionH relativeFrom="column">
                  <wp:posOffset>685800</wp:posOffset>
                </wp:positionH>
                <wp:positionV relativeFrom="paragraph">
                  <wp:posOffset>64135</wp:posOffset>
                </wp:positionV>
                <wp:extent cx="4502150" cy="889000"/>
                <wp:effectExtent l="0" t="0" r="0" b="635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2150" cy="889000"/>
                        </a:xfrm>
                        <a:prstGeom prst="roundRect">
                          <a:avLst>
                            <a:gd name="adj" fmla="val 4537"/>
                          </a:avLst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84E514" w14:textId="77777777" w:rsidR="009B27C8" w:rsidRDefault="009B27C8" w:rsidP="009B27C8">
                            <w:r>
                              <w:t>Code:</w:t>
                            </w:r>
                          </w:p>
                          <w:p w14:paraId="69917513" w14:textId="3519A248" w:rsidR="009B27C8" w:rsidRDefault="00B90BDD" w:rsidP="009B27C8">
                            <w:r w:rsidRPr="00B90BDD">
                              <w:t>df = df.loc[df["Product"].notna()]</w:t>
                            </w:r>
                          </w:p>
                          <w:p w14:paraId="33737754" w14:textId="39830789" w:rsidR="00B90BDD" w:rsidRDefault="00B90BDD" w:rsidP="009B27C8">
                            <w:r w:rsidRPr="00B90BDD">
                              <w:t>df = df.loc[df["Product"] != "Product"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CC5ED1D" id="Text Box 3" o:spid="_x0000_s1028" style="position:absolute;left:0;text-align:left;margin-left:54pt;margin-top:5.05pt;width:354.5pt;height:70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arcsize="29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" fillcolor="#d5dce4 [671]" stroked="f" strokeweight="1pt">
                <v:stroke joinstyle="miter"/>
                <v:textbox>
                  <w:txbxContent>
                    <w:p w14:paraId="3984E514" w14:textId="77777777" w:rsidR="009B27C8" w:rsidRDefault="009B27C8" w:rsidP="009B27C8">
                      <w:r>
                        <w:t>Code:</w:t>
                      </w:r>
                    </w:p>
                    <w:p w14:paraId="69917513" w14:textId="3519A248" w:rsidR="009B27C8" w:rsidRDefault="00B90BDD" w:rsidP="009B27C8">
                      <w:r w:rsidRPr="00B90BDD">
                        <w:t>df = df.loc[df["Product"].notna()]</w:t>
                      </w:r>
                    </w:p>
                    <w:p w14:paraId="33737754" w14:textId="39830789" w:rsidR="00B90BDD" w:rsidRDefault="00B90BDD" w:rsidP="009B27C8">
                      <w:r w:rsidRPr="00B90BDD">
                        <w:t>df = df.loc[df["Product"] != "Product"]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A9B470C" w14:textId="77777777" w:rsidR="00C11EEA" w:rsidRPr="0037511F" w:rsidRDefault="00C11EEA">
      <w:pPr>
        <w:rPr>
          <w:sz w:val="28"/>
          <w:szCs w:val="28"/>
        </w:rPr>
      </w:pPr>
    </w:p>
    <w:p w14:paraId="55F8D4CD" w14:textId="77777777" w:rsidR="00C11EEA" w:rsidRDefault="00C11EEA">
      <w:pPr>
        <w:rPr>
          <w:sz w:val="28"/>
          <w:szCs w:val="28"/>
        </w:rPr>
      </w:pPr>
    </w:p>
    <w:p w14:paraId="5566AB1C" w14:textId="6CD4DB4A" w:rsidR="00C11EEA" w:rsidRDefault="00C11EEA">
      <w:pPr>
        <w:rPr>
          <w:sz w:val="28"/>
          <w:szCs w:val="28"/>
        </w:rPr>
      </w:pPr>
    </w:p>
    <w:p w14:paraId="4271CB1C" w14:textId="77777777" w:rsidR="0037511F" w:rsidRPr="0037511F" w:rsidRDefault="0037511F" w:rsidP="0037511F">
      <w:pPr>
        <w:pStyle w:val="a9"/>
        <w:ind w:left="270"/>
        <w:rPr>
          <w:sz w:val="32"/>
          <w:szCs w:val="32"/>
        </w:rPr>
      </w:pPr>
    </w:p>
    <w:p w14:paraId="1AA88A7D" w14:textId="77777777" w:rsidR="0037511F" w:rsidRDefault="0037511F" w:rsidP="0037511F">
      <w:pPr>
        <w:pStyle w:val="a9"/>
        <w:ind w:left="270"/>
        <w:rPr>
          <w:sz w:val="32"/>
          <w:szCs w:val="32"/>
        </w:rPr>
      </w:pPr>
    </w:p>
    <w:p w14:paraId="7571401D" w14:textId="77777777" w:rsidR="0037511F" w:rsidRDefault="0037511F" w:rsidP="0037511F">
      <w:pPr>
        <w:pStyle w:val="a9"/>
        <w:ind w:left="270"/>
        <w:rPr>
          <w:sz w:val="32"/>
          <w:szCs w:val="32"/>
        </w:rPr>
      </w:pPr>
    </w:p>
    <w:p w14:paraId="07722B55" w14:textId="77777777" w:rsidR="00A22BB5" w:rsidRPr="00C11EEA" w:rsidRDefault="00A22BB5" w:rsidP="00A22BB5">
      <w:pPr>
        <w:rPr>
          <w:sz w:val="40"/>
          <w:szCs w:val="40"/>
        </w:rPr>
      </w:pPr>
      <w:r w:rsidRPr="00C11EEA">
        <w:rPr>
          <w:color w:val="0070C0"/>
        </w:rPr>
        <w:t>You can try to consume the data using Jupyter Notebook</w:t>
      </w:r>
      <w:r>
        <w:rPr>
          <w:sz w:val="28"/>
          <w:szCs w:val="28"/>
        </w:rPr>
        <w:t xml:space="preserve">                                                           </w:t>
      </w:r>
    </w:p>
    <w:p w14:paraId="124783BA" w14:textId="77777777" w:rsidR="0037511F" w:rsidRDefault="0037511F" w:rsidP="0037511F">
      <w:pPr>
        <w:pStyle w:val="a9"/>
        <w:ind w:left="270"/>
        <w:rPr>
          <w:sz w:val="32"/>
          <w:szCs w:val="32"/>
        </w:rPr>
      </w:pPr>
    </w:p>
    <w:p w14:paraId="2D054201" w14:textId="5AED26A5" w:rsidR="00E714C9" w:rsidRDefault="0037511F" w:rsidP="0037511F">
      <w:pPr>
        <w:pStyle w:val="a9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Restructuring the dataset</w:t>
      </w:r>
      <w:r w:rsidR="00E714C9" w:rsidRPr="00AE69B8">
        <w:rPr>
          <w:sz w:val="32"/>
          <w:szCs w:val="32"/>
        </w:rPr>
        <w:t>.</w:t>
      </w:r>
    </w:p>
    <w:p w14:paraId="29BF4974" w14:textId="75F89AE1" w:rsidR="00E714C9" w:rsidRDefault="00E714C9" w:rsidP="00E714C9">
      <w:pPr>
        <w:pStyle w:val="a9"/>
        <w:ind w:left="270"/>
        <w:rPr>
          <w:sz w:val="24"/>
          <w:szCs w:val="24"/>
        </w:rPr>
      </w:pPr>
    </w:p>
    <w:p w14:paraId="5D5A8E97" w14:textId="7B5F332C" w:rsidR="00E714C9" w:rsidRDefault="00E714C9" w:rsidP="0037511F">
      <w:pPr>
        <w:pStyle w:val="a9"/>
        <w:ind w:left="270" w:firstLine="90"/>
        <w:rPr>
          <w:i/>
          <w:iCs/>
          <w:sz w:val="24"/>
          <w:szCs w:val="24"/>
        </w:rPr>
      </w:pPr>
      <w:r w:rsidRPr="00E714C9">
        <w:rPr>
          <w:i/>
          <w:iCs/>
          <w:sz w:val="24"/>
          <w:szCs w:val="24"/>
        </w:rPr>
        <w:t>Tasks</w:t>
      </w:r>
      <w:r>
        <w:rPr>
          <w:i/>
          <w:iCs/>
          <w:sz w:val="24"/>
          <w:szCs w:val="24"/>
        </w:rPr>
        <w:t>:</w:t>
      </w:r>
    </w:p>
    <w:p w14:paraId="0E3B1CF1" w14:textId="77777777" w:rsidR="0037511F" w:rsidRDefault="0037511F" w:rsidP="0037511F">
      <w:pPr>
        <w:pStyle w:val="a9"/>
        <w:ind w:left="270" w:firstLine="90"/>
        <w:rPr>
          <w:i/>
          <w:iCs/>
          <w:sz w:val="24"/>
          <w:szCs w:val="24"/>
        </w:rPr>
      </w:pPr>
    </w:p>
    <w:p w14:paraId="51B43871" w14:textId="6598E910" w:rsidR="00E714C9" w:rsidRDefault="00E714C9" w:rsidP="0037511F">
      <w:pPr>
        <w:pStyle w:val="a9"/>
        <w:numPr>
          <w:ilvl w:val="0"/>
          <w:numId w:val="5"/>
        </w:numPr>
        <w:ind w:left="720" w:hanging="270"/>
        <w:jc w:val="both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Using our (cleaned) dataset, </w:t>
      </w:r>
      <w:r w:rsidR="0037511F">
        <w:rPr>
          <w:i/>
          <w:iCs/>
          <w:sz w:val="24"/>
          <w:szCs w:val="24"/>
        </w:rPr>
        <w:t xml:space="preserve">create a new column that would contain only the months from the </w:t>
      </w:r>
      <w:r w:rsidR="0037511F" w:rsidRPr="0037511F">
        <w:rPr>
          <w:b/>
          <w:bCs/>
          <w:i/>
          <w:iCs/>
          <w:sz w:val="24"/>
          <w:szCs w:val="24"/>
        </w:rPr>
        <w:t>Order Date</w:t>
      </w:r>
      <w:r w:rsidR="0037511F">
        <w:rPr>
          <w:b/>
          <w:bCs/>
          <w:i/>
          <w:iCs/>
          <w:sz w:val="24"/>
          <w:szCs w:val="24"/>
        </w:rPr>
        <w:t xml:space="preserve"> </w:t>
      </w:r>
      <w:r w:rsidR="0037511F">
        <w:rPr>
          <w:i/>
          <w:iCs/>
          <w:sz w:val="24"/>
          <w:szCs w:val="24"/>
        </w:rPr>
        <w:t>column.</w:t>
      </w:r>
    </w:p>
    <w:p w14:paraId="3631FDD4" w14:textId="04311841" w:rsidR="00DF6F7D" w:rsidRDefault="00DF6F7D" w:rsidP="00DF6F7D">
      <w:pPr>
        <w:pStyle w:val="a9"/>
        <w:jc w:val="both"/>
        <w:rPr>
          <w:i/>
          <w:iCs/>
          <w:sz w:val="24"/>
          <w:szCs w:val="24"/>
        </w:rPr>
      </w:pPr>
      <w:r w:rsidRPr="00AE69B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A7C2052" wp14:editId="312BF930">
                <wp:simplePos x="0" y="0"/>
                <wp:positionH relativeFrom="page">
                  <wp:align>center</wp:align>
                </wp:positionH>
                <wp:positionV relativeFrom="paragraph">
                  <wp:posOffset>121920</wp:posOffset>
                </wp:positionV>
                <wp:extent cx="4502150" cy="889000"/>
                <wp:effectExtent l="0" t="0" r="0" b="635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2150" cy="889000"/>
                        </a:xfrm>
                        <a:prstGeom prst="roundRect">
                          <a:avLst>
                            <a:gd name="adj" fmla="val 4537"/>
                          </a:avLst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E380E3" w14:textId="77777777" w:rsidR="00DF6F7D" w:rsidRDefault="00DF6F7D" w:rsidP="00DF6F7D">
                            <w:pPr>
                              <w:ind w:left="360" w:hanging="360"/>
                            </w:pPr>
                            <w:r>
                              <w:t>Code:</w:t>
                            </w:r>
                          </w:p>
                          <w:p w14:paraId="7D976EFD" w14:textId="1427162E" w:rsidR="00DF6F7D" w:rsidRDefault="005204BF" w:rsidP="00DF6F7D">
                            <w:r w:rsidRPr="005204BF">
                              <w:t>df["Order Date"] = df["Order Date"].astype("str")</w:t>
                            </w:r>
                          </w:p>
                          <w:p w14:paraId="3A8A949D" w14:textId="04851649" w:rsidR="005204BF" w:rsidRDefault="005204BF" w:rsidP="00DF6F7D">
                            <w:r w:rsidRPr="005204BF">
                              <w:t>df["Month"] = df["Order Date"].str[0:2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A7C2052" id="Text Box 4" o:spid="_x0000_s1029" style="position:absolute;left:0;text-align:left;margin-left:0;margin-top:9.6pt;width:354.5pt;height:70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arcsize="29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" fillcolor="#d5dce4 [671]" stroked="f" strokeweight="1pt">
                <v:stroke joinstyle="miter"/>
                <v:textbox>
                  <w:txbxContent>
                    <w:p w14:paraId="36E380E3" w14:textId="77777777" w:rsidR="00DF6F7D" w:rsidRDefault="00DF6F7D" w:rsidP="00DF6F7D">
                      <w:pPr>
                        <w:ind w:left="360" w:hanging="360"/>
                      </w:pPr>
                      <w:r>
                        <w:t>Code:</w:t>
                      </w:r>
                    </w:p>
                    <w:p w14:paraId="7D976EFD" w14:textId="1427162E" w:rsidR="00DF6F7D" w:rsidRDefault="005204BF" w:rsidP="00DF6F7D">
                      <w:r w:rsidRPr="005204BF">
                        <w:t>df["Order Date"] = df["Order Date"].astype("str")</w:t>
                      </w:r>
                    </w:p>
                    <w:p w14:paraId="3A8A949D" w14:textId="04851649" w:rsidR="005204BF" w:rsidRDefault="005204BF" w:rsidP="00DF6F7D">
                      <w:r w:rsidRPr="005204BF">
                        <w:t>df["Month"] = df["Order Date"].str[0:2]</w:t>
                      </w: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70D8F0B6" w14:textId="4E604F3E" w:rsidR="0037511F" w:rsidRDefault="0037511F" w:rsidP="0037511F">
      <w:pPr>
        <w:pStyle w:val="a9"/>
        <w:ind w:hanging="270"/>
        <w:jc w:val="both"/>
        <w:rPr>
          <w:i/>
          <w:iCs/>
          <w:sz w:val="24"/>
          <w:szCs w:val="24"/>
        </w:rPr>
      </w:pPr>
    </w:p>
    <w:p w14:paraId="5FCCE96B" w14:textId="53239D4A" w:rsidR="00DF6F7D" w:rsidRDefault="00DF6F7D" w:rsidP="0037511F">
      <w:pPr>
        <w:pStyle w:val="a9"/>
        <w:ind w:hanging="270"/>
        <w:jc w:val="both"/>
        <w:rPr>
          <w:i/>
          <w:iCs/>
          <w:sz w:val="24"/>
          <w:szCs w:val="24"/>
        </w:rPr>
      </w:pPr>
    </w:p>
    <w:p w14:paraId="1855FD8C" w14:textId="35EC9949" w:rsidR="00DF6F7D" w:rsidRDefault="00DF6F7D" w:rsidP="0037511F">
      <w:pPr>
        <w:pStyle w:val="a9"/>
        <w:ind w:hanging="270"/>
        <w:jc w:val="both"/>
        <w:rPr>
          <w:i/>
          <w:iCs/>
          <w:sz w:val="24"/>
          <w:szCs w:val="24"/>
        </w:rPr>
      </w:pPr>
    </w:p>
    <w:p w14:paraId="50C14C8D" w14:textId="22A29E8E" w:rsidR="00DF6F7D" w:rsidRDefault="00DF6F7D" w:rsidP="0037511F">
      <w:pPr>
        <w:pStyle w:val="a9"/>
        <w:ind w:hanging="270"/>
        <w:jc w:val="both"/>
        <w:rPr>
          <w:i/>
          <w:iCs/>
          <w:sz w:val="24"/>
          <w:szCs w:val="24"/>
        </w:rPr>
      </w:pPr>
    </w:p>
    <w:p w14:paraId="53A9858D" w14:textId="77777777" w:rsidR="00DF6F7D" w:rsidRDefault="00DF6F7D" w:rsidP="0037511F">
      <w:pPr>
        <w:pStyle w:val="a9"/>
        <w:ind w:hanging="270"/>
        <w:jc w:val="both"/>
        <w:rPr>
          <w:i/>
          <w:iCs/>
          <w:sz w:val="24"/>
          <w:szCs w:val="24"/>
        </w:rPr>
      </w:pPr>
    </w:p>
    <w:p w14:paraId="1F8EEBA3" w14:textId="4CBFA4D7" w:rsidR="0037511F" w:rsidRDefault="0037511F" w:rsidP="0037511F">
      <w:pPr>
        <w:pStyle w:val="a9"/>
        <w:numPr>
          <w:ilvl w:val="0"/>
          <w:numId w:val="5"/>
        </w:numPr>
        <w:ind w:left="720" w:hanging="270"/>
        <w:jc w:val="both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Convert the month numbers into characters (f.e: 1 into January, 2 into February, and so on).</w:t>
      </w:r>
    </w:p>
    <w:p w14:paraId="2DDEB39E" w14:textId="6EAC733C" w:rsidR="00DF6F7D" w:rsidRDefault="007F34C7" w:rsidP="00DF6F7D">
      <w:pPr>
        <w:jc w:val="both"/>
        <w:rPr>
          <w:i/>
          <w:iCs/>
          <w:sz w:val="24"/>
          <w:szCs w:val="24"/>
        </w:rPr>
      </w:pPr>
      <w:r w:rsidRPr="00DF6F7D">
        <w:rPr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2783886" wp14:editId="0668C6F6">
                <wp:simplePos x="0" y="0"/>
                <wp:positionH relativeFrom="page">
                  <wp:posOffset>1303020</wp:posOffset>
                </wp:positionH>
                <wp:positionV relativeFrom="paragraph">
                  <wp:posOffset>5715</wp:posOffset>
                </wp:positionV>
                <wp:extent cx="4502150" cy="361950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2150" cy="3619500"/>
                        </a:xfrm>
                        <a:prstGeom prst="roundRect">
                          <a:avLst>
                            <a:gd name="adj" fmla="val 4537"/>
                          </a:avLst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8365E5" w14:textId="77777777" w:rsidR="00DF6F7D" w:rsidRDefault="00DF6F7D" w:rsidP="00DF6F7D">
                            <w:pPr>
                              <w:ind w:left="360" w:hanging="360"/>
                            </w:pPr>
                            <w:r>
                              <w:t>Code:</w:t>
                            </w:r>
                          </w:p>
                          <w:p w14:paraId="01F84D60" w14:textId="77777777" w:rsidR="007F34C7" w:rsidRDefault="007F34C7" w:rsidP="007F34C7">
                            <w:r>
                              <w:t>import numpy as np</w:t>
                            </w:r>
                          </w:p>
                          <w:p w14:paraId="2DBD175F" w14:textId="77777777" w:rsidR="007F34C7" w:rsidRDefault="007F34C7" w:rsidP="007F34C7">
                            <w:r>
                              <w:t>df.Month = pd.to_numeric(df.Month, errors='coerce').fillna(0).astype(np.int64)</w:t>
                            </w:r>
                          </w:p>
                          <w:p w14:paraId="4A365388" w14:textId="77777777" w:rsidR="007F34C7" w:rsidRDefault="007F34C7" w:rsidP="007F34C7">
                            <w:r>
                              <w:t>month = {1:"Jan",2:"Feb",3:"Mar",4:"Apr",5:"May",6:"Jun",7:"Jul",8:"Aug",9:"Sep",10:"Oct",11:"Nov",12:"Dec"}</w:t>
                            </w:r>
                          </w:p>
                          <w:p w14:paraId="212F65D8" w14:textId="77777777" w:rsidR="007F34C7" w:rsidRDefault="007F34C7" w:rsidP="007F34C7">
                            <w:r>
                              <w:t>list = []</w:t>
                            </w:r>
                          </w:p>
                          <w:p w14:paraId="3262D65A" w14:textId="77777777" w:rsidR="007F34C7" w:rsidRDefault="007F34C7" w:rsidP="007F34C7">
                            <w:r>
                              <w:t>def reMonth(mon):</w:t>
                            </w:r>
                          </w:p>
                          <w:p w14:paraId="14C60E18" w14:textId="77777777" w:rsidR="007F34C7" w:rsidRDefault="007F34C7" w:rsidP="007F34C7">
                            <w:r>
                              <w:t xml:space="preserve">    return month[mon]</w:t>
                            </w:r>
                          </w:p>
                          <w:p w14:paraId="0D176891" w14:textId="77777777" w:rsidR="007F34C7" w:rsidRDefault="007F34C7" w:rsidP="007F34C7">
                            <w:r>
                              <w:t>for index, row in df.iterrows():</w:t>
                            </w:r>
                          </w:p>
                          <w:p w14:paraId="6C5432D9" w14:textId="7CA57D7E" w:rsidR="00DF6F7D" w:rsidRDefault="007F34C7" w:rsidP="007F34C7">
                            <w:r>
                              <w:t xml:space="preserve">    list.append(reMonth(row["Month"]))</w:t>
                            </w:r>
                          </w:p>
                          <w:p w14:paraId="73CC3877" w14:textId="092D8059" w:rsidR="007F34C7" w:rsidRDefault="007F34C7" w:rsidP="007F34C7">
                            <w:r w:rsidRPr="007F34C7">
                              <w:t>df.Month = l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2783886" id="Text Box 5" o:spid="_x0000_s1030" style="position:absolute;left:0;text-align:left;margin-left:102.6pt;margin-top:.45pt;width:354.5pt;height:28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arcsize="29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" fillcolor="#d5dce4 [671]" stroked="f" strokeweight="1pt">
                <v:stroke joinstyle="miter"/>
                <v:textbox>
                  <w:txbxContent>
                    <w:p w14:paraId="308365E5" w14:textId="77777777" w:rsidR="00DF6F7D" w:rsidRDefault="00DF6F7D" w:rsidP="00DF6F7D">
                      <w:pPr>
                        <w:ind w:left="360" w:hanging="360"/>
                      </w:pPr>
                      <w:r>
                        <w:t>Code:</w:t>
                      </w:r>
                    </w:p>
                    <w:p w14:paraId="01F84D60" w14:textId="77777777" w:rsidR="007F34C7" w:rsidRDefault="007F34C7" w:rsidP="007F34C7">
                      <w:r>
                        <w:t>import numpy as np</w:t>
                      </w:r>
                    </w:p>
                    <w:p w14:paraId="2DBD175F" w14:textId="77777777" w:rsidR="007F34C7" w:rsidRDefault="007F34C7" w:rsidP="007F34C7">
                      <w:r>
                        <w:t>df.Month = pd.to_numeric(df.Month, errors='coerce').fillna(0).astype(np.int64)</w:t>
                      </w:r>
                    </w:p>
                    <w:p w14:paraId="4A365388" w14:textId="77777777" w:rsidR="007F34C7" w:rsidRDefault="007F34C7" w:rsidP="007F34C7">
                      <w:r>
                        <w:t>month = {1:"Jan",2:"Feb",3:"Mar",4:"Apr",5:"May",6:"Jun",7:"Jul",8:"Aug",9:"Sep",10:"Oct",11:"Nov",12:"Dec"}</w:t>
                      </w:r>
                    </w:p>
                    <w:p w14:paraId="212F65D8" w14:textId="77777777" w:rsidR="007F34C7" w:rsidRDefault="007F34C7" w:rsidP="007F34C7">
                      <w:r>
                        <w:t>list = []</w:t>
                      </w:r>
                    </w:p>
                    <w:p w14:paraId="3262D65A" w14:textId="77777777" w:rsidR="007F34C7" w:rsidRDefault="007F34C7" w:rsidP="007F34C7">
                      <w:r>
                        <w:t>def reMonth(mon):</w:t>
                      </w:r>
                    </w:p>
                    <w:p w14:paraId="14C60E18" w14:textId="77777777" w:rsidR="007F34C7" w:rsidRDefault="007F34C7" w:rsidP="007F34C7">
                      <w:r>
                        <w:t xml:space="preserve">    return month[mon]</w:t>
                      </w:r>
                    </w:p>
                    <w:p w14:paraId="0D176891" w14:textId="77777777" w:rsidR="007F34C7" w:rsidRDefault="007F34C7" w:rsidP="007F34C7">
                      <w:r>
                        <w:t>for index, row in df.iterrows():</w:t>
                      </w:r>
                    </w:p>
                    <w:p w14:paraId="6C5432D9" w14:textId="7CA57D7E" w:rsidR="00DF6F7D" w:rsidRDefault="007F34C7" w:rsidP="007F34C7">
                      <w:r>
                        <w:t xml:space="preserve">    list.append(reMonth(row["Month"]))</w:t>
                      </w:r>
                    </w:p>
                    <w:p w14:paraId="73CC3877" w14:textId="092D8059" w:rsidR="007F34C7" w:rsidRDefault="007F34C7" w:rsidP="007F34C7">
                      <w:r w:rsidRPr="007F34C7">
                        <w:t>df.Month = list</w:t>
                      </w: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1FCC65F7" w14:textId="4078A05A" w:rsidR="00DF6F7D" w:rsidRDefault="00DF6F7D" w:rsidP="00DF6F7D">
      <w:pPr>
        <w:jc w:val="both"/>
        <w:rPr>
          <w:i/>
          <w:iCs/>
          <w:sz w:val="24"/>
          <w:szCs w:val="24"/>
        </w:rPr>
      </w:pPr>
    </w:p>
    <w:p w14:paraId="161B4DC6" w14:textId="77777777" w:rsidR="00DF6F7D" w:rsidRPr="00DF6F7D" w:rsidRDefault="00DF6F7D" w:rsidP="00DF6F7D">
      <w:pPr>
        <w:jc w:val="both"/>
        <w:rPr>
          <w:i/>
          <w:iCs/>
          <w:sz w:val="24"/>
          <w:szCs w:val="24"/>
        </w:rPr>
      </w:pPr>
    </w:p>
    <w:p w14:paraId="7EEB5B87" w14:textId="601C9D54" w:rsidR="0037511F" w:rsidRDefault="0037511F" w:rsidP="0037511F">
      <w:pPr>
        <w:pStyle w:val="a9"/>
        <w:rPr>
          <w:i/>
          <w:iCs/>
          <w:sz w:val="24"/>
          <w:szCs w:val="24"/>
        </w:rPr>
      </w:pPr>
    </w:p>
    <w:p w14:paraId="44CC7D8D" w14:textId="73F9627C" w:rsidR="007F34C7" w:rsidRDefault="007F34C7" w:rsidP="0037511F">
      <w:pPr>
        <w:pStyle w:val="a9"/>
        <w:rPr>
          <w:i/>
          <w:iCs/>
          <w:sz w:val="24"/>
          <w:szCs w:val="24"/>
        </w:rPr>
      </w:pPr>
    </w:p>
    <w:p w14:paraId="41442E33" w14:textId="6FAD3DCE" w:rsidR="007F34C7" w:rsidRDefault="007F34C7" w:rsidP="0037511F">
      <w:pPr>
        <w:pStyle w:val="a9"/>
        <w:rPr>
          <w:i/>
          <w:iCs/>
          <w:sz w:val="24"/>
          <w:szCs w:val="24"/>
        </w:rPr>
      </w:pPr>
    </w:p>
    <w:p w14:paraId="6428FB86" w14:textId="046B0515" w:rsidR="007F34C7" w:rsidRDefault="007F34C7" w:rsidP="0037511F">
      <w:pPr>
        <w:pStyle w:val="a9"/>
        <w:rPr>
          <w:i/>
          <w:iCs/>
          <w:sz w:val="24"/>
          <w:szCs w:val="24"/>
        </w:rPr>
      </w:pPr>
    </w:p>
    <w:p w14:paraId="18AE9BBD" w14:textId="7D997046" w:rsidR="007F34C7" w:rsidRDefault="007F34C7" w:rsidP="0037511F">
      <w:pPr>
        <w:pStyle w:val="a9"/>
        <w:rPr>
          <w:i/>
          <w:iCs/>
          <w:sz w:val="24"/>
          <w:szCs w:val="24"/>
        </w:rPr>
      </w:pPr>
    </w:p>
    <w:p w14:paraId="02753A8B" w14:textId="66539360" w:rsidR="007F34C7" w:rsidRDefault="007F34C7" w:rsidP="0037511F">
      <w:pPr>
        <w:pStyle w:val="a9"/>
        <w:rPr>
          <w:i/>
          <w:iCs/>
          <w:sz w:val="24"/>
          <w:szCs w:val="24"/>
        </w:rPr>
      </w:pPr>
    </w:p>
    <w:p w14:paraId="2F49C283" w14:textId="3BB7F701" w:rsidR="007F34C7" w:rsidRDefault="007F34C7" w:rsidP="0037511F">
      <w:pPr>
        <w:pStyle w:val="a9"/>
        <w:rPr>
          <w:i/>
          <w:iCs/>
          <w:sz w:val="24"/>
          <w:szCs w:val="24"/>
        </w:rPr>
      </w:pPr>
    </w:p>
    <w:p w14:paraId="1B8BABEB" w14:textId="584F25F2" w:rsidR="007F34C7" w:rsidRDefault="007F34C7" w:rsidP="0037511F">
      <w:pPr>
        <w:pStyle w:val="a9"/>
        <w:rPr>
          <w:i/>
          <w:iCs/>
          <w:sz w:val="24"/>
          <w:szCs w:val="24"/>
        </w:rPr>
      </w:pPr>
    </w:p>
    <w:p w14:paraId="6F6F8B01" w14:textId="77777777" w:rsidR="007F34C7" w:rsidRDefault="007F34C7" w:rsidP="0037511F">
      <w:pPr>
        <w:pStyle w:val="a9"/>
        <w:rPr>
          <w:i/>
          <w:iCs/>
          <w:sz w:val="24"/>
          <w:szCs w:val="24"/>
        </w:rPr>
      </w:pPr>
    </w:p>
    <w:p w14:paraId="2A4FFA48" w14:textId="329E5698" w:rsidR="007F34C7" w:rsidRDefault="007F34C7" w:rsidP="0037511F">
      <w:pPr>
        <w:pStyle w:val="a9"/>
        <w:rPr>
          <w:i/>
          <w:iCs/>
          <w:sz w:val="24"/>
          <w:szCs w:val="24"/>
        </w:rPr>
      </w:pPr>
    </w:p>
    <w:p w14:paraId="7F6CE2A7" w14:textId="0F400DEB" w:rsidR="007F34C7" w:rsidRDefault="007F34C7" w:rsidP="0037511F">
      <w:pPr>
        <w:pStyle w:val="a9"/>
        <w:rPr>
          <w:i/>
          <w:iCs/>
          <w:sz w:val="24"/>
          <w:szCs w:val="24"/>
        </w:rPr>
      </w:pPr>
    </w:p>
    <w:p w14:paraId="27629D8E" w14:textId="35442D19" w:rsidR="007F34C7" w:rsidRDefault="007F34C7" w:rsidP="0037511F">
      <w:pPr>
        <w:pStyle w:val="a9"/>
        <w:rPr>
          <w:i/>
          <w:iCs/>
          <w:sz w:val="24"/>
          <w:szCs w:val="24"/>
        </w:rPr>
      </w:pPr>
    </w:p>
    <w:p w14:paraId="1382F299" w14:textId="21A19B3F" w:rsidR="007F34C7" w:rsidRDefault="007F34C7" w:rsidP="0037511F">
      <w:pPr>
        <w:pStyle w:val="a9"/>
        <w:rPr>
          <w:i/>
          <w:iCs/>
          <w:sz w:val="24"/>
          <w:szCs w:val="24"/>
        </w:rPr>
      </w:pPr>
    </w:p>
    <w:p w14:paraId="4FCD7430" w14:textId="17EF270A" w:rsidR="007F34C7" w:rsidRDefault="007F34C7" w:rsidP="0037511F">
      <w:pPr>
        <w:pStyle w:val="a9"/>
        <w:rPr>
          <w:i/>
          <w:iCs/>
          <w:sz w:val="24"/>
          <w:szCs w:val="24"/>
        </w:rPr>
      </w:pPr>
    </w:p>
    <w:p w14:paraId="4CB956B1" w14:textId="77777777" w:rsidR="007F34C7" w:rsidRPr="0037511F" w:rsidRDefault="007F34C7" w:rsidP="0037511F">
      <w:pPr>
        <w:pStyle w:val="a9"/>
        <w:rPr>
          <w:i/>
          <w:iCs/>
          <w:sz w:val="24"/>
          <w:szCs w:val="24"/>
        </w:rPr>
      </w:pPr>
    </w:p>
    <w:p w14:paraId="023D261A" w14:textId="14C36555" w:rsidR="0037511F" w:rsidRDefault="0037511F" w:rsidP="0037511F">
      <w:pPr>
        <w:pStyle w:val="a9"/>
        <w:numPr>
          <w:ilvl w:val="0"/>
          <w:numId w:val="5"/>
        </w:numPr>
        <w:ind w:left="720" w:hanging="270"/>
        <w:jc w:val="both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Create a new column that would contain only the state names taken from the </w:t>
      </w:r>
      <w:r>
        <w:rPr>
          <w:b/>
          <w:bCs/>
          <w:i/>
          <w:iCs/>
          <w:sz w:val="24"/>
          <w:szCs w:val="24"/>
        </w:rPr>
        <w:t xml:space="preserve">Purchase Address </w:t>
      </w:r>
      <w:r>
        <w:rPr>
          <w:i/>
          <w:iCs/>
          <w:sz w:val="24"/>
          <w:szCs w:val="24"/>
        </w:rPr>
        <w:t>column.</w:t>
      </w:r>
    </w:p>
    <w:p w14:paraId="517CB784" w14:textId="038E7886" w:rsidR="00DF6F7D" w:rsidRDefault="00DF6F7D" w:rsidP="00DF6F7D">
      <w:pPr>
        <w:pStyle w:val="a9"/>
        <w:rPr>
          <w:i/>
          <w:iCs/>
          <w:sz w:val="24"/>
          <w:szCs w:val="24"/>
        </w:rPr>
      </w:pPr>
      <w:r w:rsidRPr="00DF6F7D">
        <w:rPr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7B4ADAC" wp14:editId="27F9F200">
                <wp:simplePos x="0" y="0"/>
                <wp:positionH relativeFrom="page">
                  <wp:posOffset>1635125</wp:posOffset>
                </wp:positionH>
                <wp:positionV relativeFrom="paragraph">
                  <wp:posOffset>139700</wp:posOffset>
                </wp:positionV>
                <wp:extent cx="4502150" cy="889000"/>
                <wp:effectExtent l="0" t="0" r="0" b="635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2150" cy="889000"/>
                        </a:xfrm>
                        <a:prstGeom prst="roundRect">
                          <a:avLst>
                            <a:gd name="adj" fmla="val 4537"/>
                          </a:avLst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42B37C" w14:textId="77777777" w:rsidR="00DF6F7D" w:rsidRDefault="00DF6F7D" w:rsidP="00DF6F7D">
                            <w:pPr>
                              <w:ind w:left="360" w:hanging="360"/>
                            </w:pPr>
                            <w:r>
                              <w:t>Code:</w:t>
                            </w:r>
                          </w:p>
                          <w:p w14:paraId="5ACF277D" w14:textId="636D0841" w:rsidR="00DF6F7D" w:rsidRDefault="007B0D06" w:rsidP="007B0D06">
                            <w:r w:rsidRPr="007B0D06">
                              <w:t>df["Address"] = df["Purchase Address"].astype(str)</w:t>
                            </w:r>
                          </w:p>
                          <w:p w14:paraId="68E2A165" w14:textId="28D244B8" w:rsidR="007B0D06" w:rsidRDefault="007B0D06" w:rsidP="007B0D06">
                            <w:r w:rsidRPr="007B0D06">
                              <w:t>df["Address"] = df["Purchase Address"].str[-8:-6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7B4ADAC" id="Text Box 6" o:spid="_x0000_s1031" style="position:absolute;left:0;text-align:left;margin-left:128.75pt;margin-top:11pt;width:354.5pt;height:70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arcsize="29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" fillcolor="#d5dce4 [671]" stroked="f" strokeweight="1pt">
                <v:stroke joinstyle="miter"/>
                <v:textbox>
                  <w:txbxContent>
                    <w:p w14:paraId="6A42B37C" w14:textId="77777777" w:rsidR="00DF6F7D" w:rsidRDefault="00DF6F7D" w:rsidP="00DF6F7D">
                      <w:pPr>
                        <w:ind w:left="360" w:hanging="360"/>
                      </w:pPr>
                      <w:r>
                        <w:t>Code:</w:t>
                      </w:r>
                    </w:p>
                    <w:p w14:paraId="5ACF277D" w14:textId="636D0841" w:rsidR="00DF6F7D" w:rsidRDefault="007B0D06" w:rsidP="007B0D06">
                      <w:r w:rsidRPr="007B0D06">
                        <w:t>df["Address"] = df["Purchase Address"].astype(str)</w:t>
                      </w:r>
                    </w:p>
                    <w:p w14:paraId="68E2A165" w14:textId="28D244B8" w:rsidR="007B0D06" w:rsidRDefault="007B0D06" w:rsidP="007B0D06">
                      <w:r w:rsidRPr="007B0D06">
                        <w:t>df["Address"] = df["Purchase Address"].str[-8:-6]</w:t>
                      </w: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7726FD20" w14:textId="0A6C9B4C" w:rsidR="00DF6F7D" w:rsidRDefault="00DF6F7D" w:rsidP="00DF6F7D">
      <w:pPr>
        <w:pStyle w:val="a9"/>
        <w:ind w:left="1440"/>
        <w:rPr>
          <w:i/>
          <w:iCs/>
          <w:sz w:val="24"/>
          <w:szCs w:val="24"/>
        </w:rPr>
      </w:pPr>
    </w:p>
    <w:p w14:paraId="467182E6" w14:textId="5214B340" w:rsidR="00DF6F7D" w:rsidRDefault="00DF6F7D" w:rsidP="00DF6F7D">
      <w:pPr>
        <w:pStyle w:val="a9"/>
        <w:rPr>
          <w:i/>
          <w:iCs/>
          <w:sz w:val="24"/>
          <w:szCs w:val="24"/>
        </w:rPr>
      </w:pPr>
    </w:p>
    <w:p w14:paraId="7F2D7BE8" w14:textId="1869BDC9" w:rsidR="00DF6F7D" w:rsidRDefault="00DF6F7D" w:rsidP="00DF6F7D">
      <w:pPr>
        <w:pStyle w:val="a9"/>
        <w:rPr>
          <w:i/>
          <w:iCs/>
          <w:sz w:val="24"/>
          <w:szCs w:val="24"/>
        </w:rPr>
      </w:pPr>
    </w:p>
    <w:p w14:paraId="2BA282B1" w14:textId="147C7C65" w:rsidR="00DF6F7D" w:rsidRDefault="00DF6F7D" w:rsidP="00DF6F7D">
      <w:pPr>
        <w:pStyle w:val="a9"/>
        <w:rPr>
          <w:i/>
          <w:iCs/>
          <w:sz w:val="24"/>
          <w:szCs w:val="24"/>
        </w:rPr>
      </w:pPr>
    </w:p>
    <w:p w14:paraId="06BCFC19" w14:textId="77777777" w:rsidR="00DF6F7D" w:rsidRDefault="00DF6F7D" w:rsidP="00DF6F7D">
      <w:pPr>
        <w:pStyle w:val="a9"/>
        <w:rPr>
          <w:i/>
          <w:iCs/>
          <w:sz w:val="24"/>
          <w:szCs w:val="24"/>
        </w:rPr>
      </w:pPr>
    </w:p>
    <w:p w14:paraId="6B24A498" w14:textId="25A3228F" w:rsidR="00DF6F7D" w:rsidRDefault="00DF6F7D" w:rsidP="00DF6F7D">
      <w:pPr>
        <w:pStyle w:val="a9"/>
        <w:numPr>
          <w:ilvl w:val="0"/>
          <w:numId w:val="5"/>
        </w:numPr>
        <w:ind w:left="720" w:hanging="270"/>
        <w:jc w:val="both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lastRenderedPageBreak/>
        <w:t xml:space="preserve">Convert the </w:t>
      </w:r>
      <w:r>
        <w:rPr>
          <w:b/>
          <w:bCs/>
          <w:i/>
          <w:iCs/>
          <w:sz w:val="24"/>
          <w:szCs w:val="24"/>
        </w:rPr>
        <w:t xml:space="preserve">Quantity Ordered </w:t>
      </w:r>
      <w:r>
        <w:rPr>
          <w:i/>
          <w:iCs/>
          <w:sz w:val="24"/>
          <w:szCs w:val="24"/>
        </w:rPr>
        <w:t xml:space="preserve">column’s values into an integer type and the </w:t>
      </w:r>
      <w:r>
        <w:rPr>
          <w:b/>
          <w:bCs/>
          <w:i/>
          <w:iCs/>
          <w:sz w:val="24"/>
          <w:szCs w:val="24"/>
        </w:rPr>
        <w:t xml:space="preserve">Price Each </w:t>
      </w:r>
      <w:r>
        <w:rPr>
          <w:i/>
          <w:iCs/>
          <w:sz w:val="24"/>
          <w:szCs w:val="24"/>
        </w:rPr>
        <w:t>column’s values into a floating type.</w:t>
      </w:r>
    </w:p>
    <w:p w14:paraId="7E718802" w14:textId="7A5A46D2" w:rsidR="007B0D06" w:rsidRDefault="007B0D06" w:rsidP="007B0D06">
      <w:pPr>
        <w:pStyle w:val="a9"/>
        <w:jc w:val="both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Done, while resaving the df</w:t>
      </w:r>
    </w:p>
    <w:p w14:paraId="4D142203" w14:textId="77777777" w:rsidR="00DF6F7D" w:rsidRPr="0029761D" w:rsidRDefault="00DF6F7D" w:rsidP="0029761D">
      <w:pPr>
        <w:rPr>
          <w:i/>
          <w:iCs/>
          <w:sz w:val="24"/>
          <w:szCs w:val="24"/>
        </w:rPr>
      </w:pPr>
    </w:p>
    <w:p w14:paraId="47BFD647" w14:textId="77777777" w:rsidR="00DF6F7D" w:rsidRDefault="00DF6F7D" w:rsidP="00DF6F7D">
      <w:pPr>
        <w:pStyle w:val="a9"/>
        <w:rPr>
          <w:i/>
          <w:iCs/>
          <w:sz w:val="24"/>
          <w:szCs w:val="24"/>
        </w:rPr>
      </w:pPr>
    </w:p>
    <w:p w14:paraId="2B907F16" w14:textId="0BB77944" w:rsidR="00DF6F7D" w:rsidRDefault="00DF6F7D" w:rsidP="00DF6F7D">
      <w:pPr>
        <w:pStyle w:val="a9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Get the useful information.</w:t>
      </w:r>
    </w:p>
    <w:p w14:paraId="6F59BD66" w14:textId="77777777" w:rsidR="00DF6F7D" w:rsidRDefault="00DF6F7D" w:rsidP="00DF6F7D">
      <w:pPr>
        <w:pStyle w:val="a9"/>
        <w:rPr>
          <w:i/>
          <w:iCs/>
          <w:sz w:val="24"/>
          <w:szCs w:val="24"/>
        </w:rPr>
      </w:pPr>
    </w:p>
    <w:p w14:paraId="6357707C" w14:textId="6DC37592" w:rsidR="00DF6F7D" w:rsidRDefault="00DF6F7D" w:rsidP="00DF6F7D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     </w:t>
      </w:r>
      <w:r w:rsidRPr="00DF6F7D">
        <w:rPr>
          <w:i/>
          <w:iCs/>
          <w:sz w:val="24"/>
          <w:szCs w:val="24"/>
        </w:rPr>
        <w:t>Questions:</w:t>
      </w:r>
    </w:p>
    <w:p w14:paraId="5E07E946" w14:textId="73B05FB4" w:rsidR="00DF6F7D" w:rsidRDefault="00DF6F7D" w:rsidP="00DF6F7D">
      <w:pPr>
        <w:pStyle w:val="a9"/>
        <w:numPr>
          <w:ilvl w:val="0"/>
          <w:numId w:val="7"/>
        </w:num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Which month has the highest number of sales (in amounts)? And how much was that?</w:t>
      </w:r>
    </w:p>
    <w:p w14:paraId="38999847" w14:textId="209AFEF8" w:rsidR="00E85A51" w:rsidRDefault="00065192" w:rsidP="00E85A51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  <w:lang w:val="en-US"/>
        </w:rPr>
        <w:t>Dec</w:t>
      </w:r>
      <w:r w:rsidR="00E85A51" w:rsidRPr="00E85A51">
        <w:rPr>
          <w:color w:val="000000"/>
          <w:sz w:val="21"/>
          <w:szCs w:val="21"/>
        </w:rPr>
        <w:t xml:space="preserve"> = 28114  </w:t>
      </w:r>
      <w:r w:rsidR="00E85A51">
        <w:rPr>
          <w:color w:val="000000"/>
          <w:sz w:val="21"/>
          <w:szCs w:val="21"/>
        </w:rPr>
        <w:t xml:space="preserve"> </w:t>
      </w:r>
      <w:r>
        <w:rPr>
          <w:color w:val="000000"/>
          <w:sz w:val="21"/>
          <w:szCs w:val="21"/>
          <w:lang w:val="en-US"/>
        </w:rPr>
        <w:t>Dec</w:t>
      </w:r>
      <w:r w:rsidR="00E85A51">
        <w:rPr>
          <w:color w:val="000000"/>
          <w:sz w:val="21"/>
          <w:szCs w:val="21"/>
        </w:rPr>
        <w:t xml:space="preserve"> = 4613443.34</w:t>
      </w:r>
    </w:p>
    <w:p w14:paraId="01DA23CF" w14:textId="7773AE23" w:rsidR="00E85A51" w:rsidRPr="00E85A51" w:rsidRDefault="00E85A51" w:rsidP="00E85A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24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ru-RU" w:eastAsia="ru-RU"/>
        </w:rPr>
      </w:pPr>
    </w:p>
    <w:p w14:paraId="50545F5F" w14:textId="0F70E144" w:rsidR="00E85A51" w:rsidRPr="00DF6F7D" w:rsidRDefault="00E85A51" w:rsidP="00E85A51">
      <w:pPr>
        <w:pStyle w:val="a9"/>
        <w:ind w:left="684"/>
        <w:rPr>
          <w:i/>
          <w:iCs/>
          <w:sz w:val="24"/>
          <w:szCs w:val="24"/>
        </w:rPr>
      </w:pPr>
    </w:p>
    <w:p w14:paraId="21EEFCCB" w14:textId="6965E4FE" w:rsidR="00DF6F7D" w:rsidRDefault="0029761D" w:rsidP="00DF6F7D">
      <w:pPr>
        <w:pStyle w:val="a9"/>
        <w:numPr>
          <w:ilvl w:val="0"/>
          <w:numId w:val="7"/>
        </w:num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Plot a bar plot that would represent the sales info for each month.</w:t>
      </w:r>
    </w:p>
    <w:p w14:paraId="050EE228" w14:textId="15FEAE2E" w:rsidR="00E85A51" w:rsidRPr="00E85A51" w:rsidRDefault="00065192" w:rsidP="00E85A51">
      <w:pPr>
        <w:ind w:left="324"/>
        <w:rPr>
          <w:i/>
          <w:iCs/>
          <w:sz w:val="24"/>
          <w:szCs w:val="24"/>
        </w:rPr>
      </w:pPr>
      <w:r>
        <w:rPr>
          <w:i/>
          <w:iCs/>
          <w:noProof/>
        </w:rPr>
        <w:drawing>
          <wp:inline distT="0" distB="0" distL="0" distR="0" wp14:anchorId="47C60A1C" wp14:editId="59CFDA83">
            <wp:extent cx="3025140" cy="29337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AB72F" w14:textId="2F375B6F" w:rsidR="0029761D" w:rsidRDefault="0029761D" w:rsidP="0029761D">
      <w:pPr>
        <w:pStyle w:val="a9"/>
        <w:numPr>
          <w:ilvl w:val="0"/>
          <w:numId w:val="7"/>
        </w:num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Which state has ordered the least and which the highest?</w:t>
      </w:r>
    </w:p>
    <w:p w14:paraId="01790BFD" w14:textId="77777777" w:rsidR="005D5F84" w:rsidRDefault="005D5F84" w:rsidP="005D5F84">
      <w:pPr>
        <w:pStyle w:val="a9"/>
        <w:ind w:left="684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Low: </w:t>
      </w:r>
    </w:p>
    <w:tbl>
      <w:tblPr>
        <w:tblW w:w="3452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8"/>
        <w:gridCol w:w="664"/>
        <w:gridCol w:w="1130"/>
        <w:gridCol w:w="1130"/>
      </w:tblGrid>
      <w:tr w:rsidR="005D5F84" w:rsidRPr="005D5F84" w14:paraId="5C58A542" w14:textId="77777777" w:rsidTr="005D5F84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CD889B" w14:textId="77777777" w:rsidR="005D5F84" w:rsidRPr="005D5F84" w:rsidRDefault="005D5F84" w:rsidP="005D5F84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val="ru-RU" w:eastAsia="ru-RU"/>
              </w:rPr>
            </w:pPr>
            <w:r w:rsidRPr="005D5F84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val="ru-RU" w:eastAsia="ru-RU"/>
              </w:rPr>
              <w:t>M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FE75C8" w14:textId="77777777" w:rsidR="005D5F84" w:rsidRPr="005D5F84" w:rsidRDefault="005D5F84" w:rsidP="005D5F84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val="ru-RU" w:eastAsia="ru-RU"/>
              </w:rPr>
            </w:pPr>
            <w:r w:rsidRPr="005D5F84">
              <w:rPr>
                <w:rFonts w:ascii="Helvetica" w:eastAsia="Times New Roman" w:hAnsi="Helvetica" w:cs="Helvetica"/>
                <w:color w:val="000000"/>
                <w:sz w:val="18"/>
                <w:szCs w:val="18"/>
                <w:lang w:val="ru-RU" w:eastAsia="ru-RU"/>
              </w:rPr>
              <w:t>27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F945F8" w14:textId="77777777" w:rsidR="005D5F84" w:rsidRPr="005D5F84" w:rsidRDefault="005D5F84" w:rsidP="005D5F84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val="ru-RU" w:eastAsia="ru-RU"/>
              </w:rPr>
            </w:pPr>
            <w:r w:rsidRPr="005D5F84">
              <w:rPr>
                <w:rFonts w:ascii="Helvetica" w:eastAsia="Times New Roman" w:hAnsi="Helvetica" w:cs="Helvetica"/>
                <w:color w:val="000000"/>
                <w:sz w:val="18"/>
                <w:szCs w:val="18"/>
                <w:lang w:val="ru-RU" w:eastAsia="ru-RU"/>
              </w:rPr>
              <w:t>447189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FE2831" w14:textId="77777777" w:rsidR="005D5F84" w:rsidRPr="005D5F84" w:rsidRDefault="005D5F84" w:rsidP="005D5F84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val="ru-RU" w:eastAsia="ru-RU"/>
              </w:rPr>
            </w:pPr>
            <w:r w:rsidRPr="005D5F84">
              <w:rPr>
                <w:rFonts w:ascii="Helvetica" w:eastAsia="Times New Roman" w:hAnsi="Helvetica" w:cs="Helvetica"/>
                <w:color w:val="000000"/>
                <w:sz w:val="18"/>
                <w:szCs w:val="18"/>
                <w:lang w:val="ru-RU" w:eastAsia="ru-RU"/>
              </w:rPr>
              <w:t>449758.27</w:t>
            </w:r>
          </w:p>
        </w:tc>
      </w:tr>
      <w:tr w:rsidR="005D5F84" w:rsidRPr="005D5F84" w14:paraId="23182DC2" w14:textId="77777777" w:rsidTr="005D5F84">
        <w:trPr>
          <w:trHeight w:val="10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3D948C7" w14:textId="77777777" w:rsidR="005D5F84" w:rsidRPr="005D5F84" w:rsidRDefault="005D5F84" w:rsidP="005D5F84">
            <w:pPr>
              <w:spacing w:before="240" w:after="0" w:line="240" w:lineRule="auto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val="ru-RU" w:eastAsia="ru-R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1C9BB8E" w14:textId="77777777" w:rsidR="005D5F84" w:rsidRPr="005D5F84" w:rsidRDefault="005D5F84" w:rsidP="005D5F84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val="ru-RU" w:eastAsia="ru-R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32D1872" w14:textId="77777777" w:rsidR="005D5F84" w:rsidRPr="005D5F84" w:rsidRDefault="005D5F84" w:rsidP="005D5F84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val="ru-RU" w:eastAsia="ru-R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40F896F" w14:textId="77777777" w:rsidR="005D5F84" w:rsidRPr="005D5F84" w:rsidRDefault="005D5F84" w:rsidP="005D5F84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val="ru-RU" w:eastAsia="ru-RU"/>
              </w:rPr>
            </w:pPr>
          </w:p>
        </w:tc>
      </w:tr>
    </w:tbl>
    <w:p w14:paraId="79BB732F" w14:textId="1B043FF4" w:rsidR="005D5F84" w:rsidRDefault="005D5F84" w:rsidP="005D5F84">
      <w:pPr>
        <w:pStyle w:val="a9"/>
        <w:ind w:left="684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High: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21"/>
        <w:gridCol w:w="1161"/>
        <w:gridCol w:w="1292"/>
        <w:gridCol w:w="1292"/>
      </w:tblGrid>
      <w:tr w:rsidR="005D5F84" w:rsidRPr="005D5F84" w14:paraId="26B9C570" w14:textId="77777777" w:rsidTr="005D5F84">
        <w:trPr>
          <w:gridAfter w:val="1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412343" w14:textId="7AF3B59E" w:rsidR="005D5F84" w:rsidRPr="005D5F84" w:rsidRDefault="005D5F84" w:rsidP="005D5F84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ru-RU"/>
              </w:rPr>
              <w:lastRenderedPageBreak/>
              <w:t xml:space="preserve">  </w:t>
            </w:r>
            <w:r w:rsidRPr="005D5F84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val="ru-RU" w:eastAsia="ru-RU"/>
              </w:rPr>
              <w:t>Quantity Order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F2AEAA" w14:textId="77777777" w:rsidR="005D5F84" w:rsidRPr="005D5F84" w:rsidRDefault="005D5F84" w:rsidP="005D5F84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val="ru-RU" w:eastAsia="ru-RU"/>
              </w:rPr>
            </w:pPr>
            <w:r w:rsidRPr="005D5F84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val="ru-RU" w:eastAsia="ru-RU"/>
              </w:rPr>
              <w:t>Price Eac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2363D5" w14:textId="77777777" w:rsidR="005D5F84" w:rsidRPr="005D5F84" w:rsidRDefault="005D5F84" w:rsidP="005D5F84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val="ru-RU" w:eastAsia="ru-RU"/>
              </w:rPr>
            </w:pPr>
            <w:r w:rsidRPr="005D5F84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val="ru-RU" w:eastAsia="ru-RU"/>
              </w:rPr>
              <w:t>Overall</w:t>
            </w:r>
          </w:p>
        </w:tc>
      </w:tr>
      <w:tr w:rsidR="005D5F84" w:rsidRPr="005D5F84" w14:paraId="7F9CC09E" w14:textId="77777777" w:rsidTr="005D5F84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D8291D" w14:textId="77777777" w:rsidR="005D5F84" w:rsidRPr="005D5F84" w:rsidRDefault="005D5F84" w:rsidP="005D5F84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val="ru-RU" w:eastAsia="ru-RU"/>
              </w:rPr>
            </w:pPr>
            <w:r w:rsidRPr="005D5F84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val="ru-RU" w:eastAsia="ru-RU"/>
              </w:rPr>
              <w:t>Addr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AE05B0" w14:textId="77777777" w:rsidR="005D5F84" w:rsidRPr="005D5F84" w:rsidRDefault="005D5F84" w:rsidP="005D5F84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val="ru-RU" w:eastAsia="ru-R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1D2E11" w14:textId="77777777" w:rsidR="005D5F84" w:rsidRPr="005D5F84" w:rsidRDefault="005D5F84" w:rsidP="005D5F84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7D290C" w14:textId="77777777" w:rsidR="005D5F84" w:rsidRPr="005D5F84" w:rsidRDefault="005D5F84" w:rsidP="005D5F84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  <w:tr w:rsidR="005D5F84" w:rsidRPr="005D5F84" w14:paraId="2F48EFCA" w14:textId="77777777" w:rsidTr="005D5F8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9678FE" w14:textId="77777777" w:rsidR="005D5F84" w:rsidRPr="005D5F84" w:rsidRDefault="005D5F84" w:rsidP="005D5F84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val="ru-RU" w:eastAsia="ru-RU"/>
              </w:rPr>
            </w:pPr>
            <w:r w:rsidRPr="005D5F84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val="ru-RU" w:eastAsia="ru-RU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AC6B0A" w14:textId="77777777" w:rsidR="005D5F84" w:rsidRPr="005D5F84" w:rsidRDefault="005D5F84" w:rsidP="005D5F84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val="ru-RU" w:eastAsia="ru-RU"/>
              </w:rPr>
            </w:pPr>
            <w:r w:rsidRPr="005D5F84">
              <w:rPr>
                <w:rFonts w:ascii="Helvetica" w:eastAsia="Times New Roman" w:hAnsi="Helvetica" w:cs="Helvetica"/>
                <w:color w:val="000000"/>
                <w:sz w:val="18"/>
                <w:szCs w:val="18"/>
                <w:lang w:val="ru-RU" w:eastAsia="ru-RU"/>
              </w:rPr>
              <w:t>835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930C09" w14:textId="77777777" w:rsidR="005D5F84" w:rsidRPr="005D5F84" w:rsidRDefault="005D5F84" w:rsidP="005D5F84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val="ru-RU" w:eastAsia="ru-RU"/>
              </w:rPr>
            </w:pPr>
            <w:r w:rsidRPr="005D5F84">
              <w:rPr>
                <w:rFonts w:ascii="Helvetica" w:eastAsia="Times New Roman" w:hAnsi="Helvetica" w:cs="Helvetica"/>
                <w:color w:val="000000"/>
                <w:sz w:val="18"/>
                <w:szCs w:val="18"/>
                <w:lang w:val="ru-RU" w:eastAsia="ru-RU"/>
              </w:rPr>
              <w:t>13632896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41B851" w14:textId="77777777" w:rsidR="005D5F84" w:rsidRPr="005D5F84" w:rsidRDefault="005D5F84" w:rsidP="005D5F84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val="ru-RU" w:eastAsia="ru-RU"/>
              </w:rPr>
            </w:pPr>
            <w:r w:rsidRPr="005D5F84">
              <w:rPr>
                <w:rFonts w:ascii="Helvetica" w:eastAsia="Times New Roman" w:hAnsi="Helvetica" w:cs="Helvetica"/>
                <w:color w:val="000000"/>
                <w:sz w:val="18"/>
                <w:szCs w:val="18"/>
                <w:lang w:val="ru-RU" w:eastAsia="ru-RU"/>
              </w:rPr>
              <w:t>13714774.71</w:t>
            </w:r>
          </w:p>
        </w:tc>
      </w:tr>
    </w:tbl>
    <w:p w14:paraId="0D162446" w14:textId="77777777" w:rsidR="005D5F84" w:rsidRDefault="005D5F84" w:rsidP="005D5F84">
      <w:pPr>
        <w:pStyle w:val="a9"/>
        <w:ind w:left="684"/>
        <w:rPr>
          <w:i/>
          <w:iCs/>
          <w:sz w:val="24"/>
          <w:szCs w:val="24"/>
        </w:rPr>
      </w:pPr>
    </w:p>
    <w:p w14:paraId="708AF030" w14:textId="77777777" w:rsidR="005D5F84" w:rsidRDefault="005D5F84" w:rsidP="005D5F84">
      <w:pPr>
        <w:pStyle w:val="a9"/>
        <w:ind w:left="684"/>
        <w:rPr>
          <w:i/>
          <w:iCs/>
          <w:sz w:val="24"/>
          <w:szCs w:val="24"/>
        </w:rPr>
      </w:pPr>
    </w:p>
    <w:p w14:paraId="4AC9FE37" w14:textId="728B5CD7" w:rsidR="00CA75F1" w:rsidRDefault="00CA75F1" w:rsidP="0029761D">
      <w:pPr>
        <w:pStyle w:val="a9"/>
        <w:numPr>
          <w:ilvl w:val="0"/>
          <w:numId w:val="7"/>
        </w:num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At what time of the day the highest amount of money is spent on sales?</w:t>
      </w:r>
    </w:p>
    <w:p w14:paraId="6775A5CE" w14:textId="06534399" w:rsidR="005D5F84" w:rsidRDefault="005D5F84" w:rsidP="005D5F84">
      <w:pPr>
        <w:pStyle w:val="a9"/>
        <w:ind w:left="684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At evening </w:t>
      </w:r>
      <w:r w:rsidR="008B5ECB">
        <w:rPr>
          <w:i/>
          <w:iCs/>
          <w:sz w:val="24"/>
          <w:szCs w:val="24"/>
        </w:rPr>
        <w:t xml:space="preserve">(the highest 19:01 - </w:t>
      </w:r>
      <w:r w:rsidR="008B5ECB">
        <w:rPr>
          <w:rFonts w:ascii="Helvetica" w:hAnsi="Helvetica" w:cs="Helvetica"/>
          <w:color w:val="000000"/>
          <w:sz w:val="18"/>
          <w:szCs w:val="18"/>
          <w:shd w:val="clear" w:color="auto" w:fill="F5F5F5"/>
        </w:rPr>
        <w:t>54503.14</w:t>
      </w:r>
    </w:p>
    <w:p w14:paraId="11FCD553" w14:textId="77777777" w:rsidR="00DF6F7D" w:rsidRPr="00DF6F7D" w:rsidRDefault="00DF6F7D" w:rsidP="00DF6F7D">
      <w:pPr>
        <w:pStyle w:val="a9"/>
        <w:rPr>
          <w:i/>
          <w:iCs/>
          <w:sz w:val="24"/>
          <w:szCs w:val="24"/>
        </w:rPr>
      </w:pPr>
    </w:p>
    <w:p w14:paraId="524F6D7C" w14:textId="500EBA6D" w:rsidR="0029761D" w:rsidRDefault="0029761D" w:rsidP="000565DE">
      <w:pPr>
        <w:pStyle w:val="a9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Time to plot.</w:t>
      </w:r>
    </w:p>
    <w:p w14:paraId="7A6FC71E" w14:textId="7AA71125" w:rsidR="0029761D" w:rsidRDefault="0029761D" w:rsidP="0029761D">
      <w:pPr>
        <w:rPr>
          <w:sz w:val="32"/>
          <w:szCs w:val="32"/>
        </w:rPr>
      </w:pPr>
    </w:p>
    <w:p w14:paraId="698F13B7" w14:textId="2F4FAAE4" w:rsidR="0029761D" w:rsidRDefault="0029761D" w:rsidP="0029761D">
      <w:pPr>
        <w:ind w:left="324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Ta</w:t>
      </w:r>
      <w:r w:rsidRPr="00DF6F7D">
        <w:rPr>
          <w:i/>
          <w:iCs/>
          <w:sz w:val="24"/>
          <w:szCs w:val="24"/>
        </w:rPr>
        <w:t>s</w:t>
      </w:r>
      <w:r>
        <w:rPr>
          <w:i/>
          <w:iCs/>
          <w:sz w:val="24"/>
          <w:szCs w:val="24"/>
        </w:rPr>
        <w:t>ks</w:t>
      </w:r>
      <w:r w:rsidRPr="00DF6F7D">
        <w:rPr>
          <w:i/>
          <w:iCs/>
          <w:sz w:val="24"/>
          <w:szCs w:val="24"/>
        </w:rPr>
        <w:t>:</w:t>
      </w:r>
    </w:p>
    <w:p w14:paraId="1E5BCADE" w14:textId="205D98C8" w:rsidR="0029761D" w:rsidRDefault="0029761D" w:rsidP="0029761D">
      <w:pPr>
        <w:pStyle w:val="a9"/>
        <w:numPr>
          <w:ilvl w:val="0"/>
          <w:numId w:val="10"/>
        </w:num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Plot the bar chart that represents different items</w:t>
      </w:r>
      <w:r w:rsidR="000565DE">
        <w:rPr>
          <w:i/>
          <w:iCs/>
          <w:sz w:val="24"/>
          <w:szCs w:val="24"/>
        </w:rPr>
        <w:t xml:space="preserve"> bought</w:t>
      </w:r>
      <w:r>
        <w:rPr>
          <w:i/>
          <w:iCs/>
          <w:sz w:val="24"/>
          <w:szCs w:val="24"/>
        </w:rPr>
        <w:t xml:space="preserve"> on the x-axis and how many of them were sold on the y-axis.</w:t>
      </w:r>
    </w:p>
    <w:p w14:paraId="0346C0E5" w14:textId="5E26A9A8" w:rsidR="0029761D" w:rsidRDefault="0029761D" w:rsidP="0029761D">
      <w:pPr>
        <w:rPr>
          <w:i/>
          <w:iCs/>
          <w:sz w:val="24"/>
          <w:szCs w:val="24"/>
        </w:rPr>
      </w:pPr>
    </w:p>
    <w:p w14:paraId="5ED7FA17" w14:textId="52006BF7" w:rsidR="003639F1" w:rsidRPr="003639F1" w:rsidRDefault="003639F1" w:rsidP="003639F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  <w:lang w:val="ru-RU" w:eastAsia="ru-RU"/>
        </w:rPr>
      </w:pPr>
      <w:r w:rsidRPr="003639F1">
        <w:rPr>
          <w:i/>
          <w:iCs/>
          <w:noProof/>
          <w:sz w:val="24"/>
          <w:szCs w:val="24"/>
        </w:rPr>
        <w:drawing>
          <wp:inline distT="0" distB="0" distL="0" distR="0" wp14:anchorId="6A8D34ED" wp14:editId="611B8E00">
            <wp:extent cx="3912864" cy="432816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40" cy="4333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FE663D" w14:textId="73A4EC87" w:rsidR="0029761D" w:rsidRDefault="0029761D" w:rsidP="0029761D">
      <w:pPr>
        <w:rPr>
          <w:i/>
          <w:iCs/>
          <w:sz w:val="24"/>
          <w:szCs w:val="24"/>
        </w:rPr>
      </w:pPr>
    </w:p>
    <w:p w14:paraId="1912E3FE" w14:textId="04C13EF3" w:rsidR="0029761D" w:rsidRDefault="0029761D" w:rsidP="0029761D">
      <w:pPr>
        <w:rPr>
          <w:i/>
          <w:iCs/>
          <w:sz w:val="24"/>
          <w:szCs w:val="24"/>
        </w:rPr>
      </w:pPr>
    </w:p>
    <w:p w14:paraId="0498A22F" w14:textId="597A05B6" w:rsidR="0029761D" w:rsidRPr="0029761D" w:rsidRDefault="0029761D" w:rsidP="0029761D">
      <w:pPr>
        <w:pStyle w:val="a9"/>
        <w:numPr>
          <w:ilvl w:val="0"/>
          <w:numId w:val="10"/>
        </w:num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Plot a pie char that represents each month as the piece of the pie</w:t>
      </w:r>
      <w:r w:rsidR="00CA75F1">
        <w:rPr>
          <w:i/>
          <w:iCs/>
          <w:sz w:val="24"/>
          <w:szCs w:val="24"/>
        </w:rPr>
        <w:t>, showing how much sales are generally done.</w:t>
      </w:r>
    </w:p>
    <w:p w14:paraId="4E5B6A70" w14:textId="6338E567" w:rsidR="0029761D" w:rsidRPr="0029761D" w:rsidRDefault="00237E4D" w:rsidP="0029761D">
      <w:pPr>
        <w:ind w:left="324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5A1A56E2" wp14:editId="0805D7EA">
            <wp:extent cx="3025140" cy="293370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0E6D1C" w14:textId="77777777" w:rsidR="00DF6F7D" w:rsidRPr="00DF6F7D" w:rsidRDefault="00DF6F7D" w:rsidP="00DF6F7D">
      <w:pPr>
        <w:jc w:val="both"/>
        <w:rPr>
          <w:i/>
          <w:iCs/>
          <w:sz w:val="24"/>
          <w:szCs w:val="24"/>
        </w:rPr>
      </w:pPr>
    </w:p>
    <w:p w14:paraId="3FCBF64A" w14:textId="59513F32" w:rsidR="00C11EEA" w:rsidRDefault="00C11EEA" w:rsidP="00C11EEA">
      <w:pPr>
        <w:rPr>
          <w:color w:val="0070C0"/>
        </w:rPr>
      </w:pPr>
      <w:r>
        <w:rPr>
          <w:color w:val="0070C0"/>
        </w:rPr>
        <w:t xml:space="preserve"> </w:t>
      </w:r>
    </w:p>
    <w:p w14:paraId="6FE5E6F7" w14:textId="30241FBE" w:rsidR="0037511F" w:rsidRDefault="000565DE" w:rsidP="000565DE">
      <w:pPr>
        <w:pStyle w:val="a9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More info with the plots.</w:t>
      </w:r>
    </w:p>
    <w:p w14:paraId="4BBAE06D" w14:textId="77777777" w:rsidR="000565DE" w:rsidRDefault="000565DE" w:rsidP="000565DE">
      <w:pPr>
        <w:pStyle w:val="a9"/>
        <w:ind w:left="684"/>
        <w:rPr>
          <w:i/>
          <w:iCs/>
          <w:sz w:val="24"/>
          <w:szCs w:val="24"/>
        </w:rPr>
      </w:pPr>
    </w:p>
    <w:p w14:paraId="46924890" w14:textId="5B40858B" w:rsidR="000565DE" w:rsidRDefault="000565DE" w:rsidP="000565DE">
      <w:pPr>
        <w:pStyle w:val="a9"/>
        <w:ind w:left="684" w:hanging="414"/>
        <w:rPr>
          <w:i/>
          <w:iCs/>
          <w:sz w:val="24"/>
          <w:szCs w:val="24"/>
        </w:rPr>
      </w:pPr>
      <w:r w:rsidRPr="000565DE">
        <w:rPr>
          <w:i/>
          <w:iCs/>
          <w:sz w:val="24"/>
          <w:szCs w:val="24"/>
        </w:rPr>
        <w:t>Tasks:</w:t>
      </w:r>
    </w:p>
    <w:p w14:paraId="55501E6E" w14:textId="77777777" w:rsidR="000565DE" w:rsidRPr="000565DE" w:rsidRDefault="000565DE" w:rsidP="000565DE">
      <w:pPr>
        <w:pStyle w:val="a9"/>
        <w:ind w:left="684"/>
        <w:rPr>
          <w:i/>
          <w:iCs/>
          <w:sz w:val="24"/>
          <w:szCs w:val="24"/>
        </w:rPr>
      </w:pPr>
    </w:p>
    <w:p w14:paraId="34B8675B" w14:textId="3BC007A7" w:rsidR="000565DE" w:rsidRDefault="000565DE" w:rsidP="000565DE">
      <w:pPr>
        <w:pStyle w:val="a9"/>
        <w:numPr>
          <w:ilvl w:val="0"/>
          <w:numId w:val="12"/>
        </w:numPr>
        <w:rPr>
          <w:i/>
          <w:iCs/>
          <w:sz w:val="24"/>
          <w:szCs w:val="24"/>
        </w:rPr>
      </w:pPr>
      <w:r w:rsidRPr="000565DE">
        <w:rPr>
          <w:i/>
          <w:iCs/>
          <w:sz w:val="24"/>
          <w:szCs w:val="24"/>
        </w:rPr>
        <w:t>Prove the answer to the question four in the third part (</w:t>
      </w:r>
      <w:r w:rsidRPr="000565DE">
        <w:rPr>
          <w:i/>
          <w:iCs/>
        </w:rPr>
        <w:t>Get the useful information</w:t>
      </w:r>
      <w:r w:rsidRPr="000565DE">
        <w:rPr>
          <w:i/>
          <w:iCs/>
          <w:sz w:val="24"/>
          <w:szCs w:val="24"/>
        </w:rPr>
        <w:t>)</w:t>
      </w:r>
      <w:r>
        <w:rPr>
          <w:i/>
          <w:iCs/>
          <w:sz w:val="24"/>
          <w:szCs w:val="24"/>
        </w:rPr>
        <w:t>.</w:t>
      </w:r>
    </w:p>
    <w:p w14:paraId="360E2397" w14:textId="5323D7CE" w:rsidR="0005541D" w:rsidRPr="0005541D" w:rsidRDefault="00237E4D" w:rsidP="0005541D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i/>
          <w:iCs/>
          <w:sz w:val="24"/>
          <w:szCs w:val="24"/>
        </w:rPr>
        <w:t>Sum of evening</w:t>
      </w:r>
      <w:r w:rsidR="0005541D">
        <w:rPr>
          <w:i/>
          <w:iCs/>
          <w:sz w:val="24"/>
          <w:szCs w:val="24"/>
          <w:lang w:val="en-US"/>
        </w:rPr>
        <w:t xml:space="preserve"> top 5</w:t>
      </w:r>
      <w:r>
        <w:rPr>
          <w:i/>
          <w:iCs/>
          <w:sz w:val="24"/>
          <w:szCs w:val="24"/>
        </w:rPr>
        <w:t xml:space="preserve"> = </w:t>
      </w:r>
      <w:r w:rsidR="0005541D" w:rsidRPr="0005541D">
        <w:rPr>
          <w:color w:val="000000"/>
          <w:sz w:val="21"/>
          <w:szCs w:val="21"/>
        </w:rPr>
        <w:t>268894.41</w:t>
      </w:r>
    </w:p>
    <w:p w14:paraId="795B8C24" w14:textId="57782182" w:rsidR="000565DE" w:rsidRDefault="008B686A" w:rsidP="008B686A">
      <w:pPr>
        <w:tabs>
          <w:tab w:val="left" w:pos="3960"/>
        </w:tabs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ab/>
      </w:r>
    </w:p>
    <w:p w14:paraId="0A5F77C9" w14:textId="4FCDFEB2" w:rsidR="008B686A" w:rsidRPr="008B686A" w:rsidRDefault="008B686A" w:rsidP="008B686A">
      <w:pPr>
        <w:pStyle w:val="a9"/>
        <w:numPr>
          <w:ilvl w:val="0"/>
          <w:numId w:val="12"/>
        </w:num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Referring to the question 1 of the 4</w:t>
      </w:r>
      <w:r w:rsidRPr="008B686A">
        <w:rPr>
          <w:i/>
          <w:iCs/>
          <w:sz w:val="24"/>
          <w:szCs w:val="24"/>
          <w:vertAlign w:val="superscript"/>
        </w:rPr>
        <w:t>th</w:t>
      </w:r>
      <w:r>
        <w:rPr>
          <w:i/>
          <w:iCs/>
          <w:sz w:val="24"/>
          <w:szCs w:val="24"/>
        </w:rPr>
        <w:t xml:space="preserve"> part (Time to plot), plot that bar chart again but with adding a line chart inside onto it representing the price of each item.</w:t>
      </w:r>
    </w:p>
    <w:p w14:paraId="12A5A054" w14:textId="13E3D2AE" w:rsidR="0037511F" w:rsidRDefault="0005541D" w:rsidP="00C11EEA">
      <w:pPr>
        <w:rPr>
          <w:noProof/>
          <w:sz w:val="28"/>
          <w:szCs w:val="28"/>
        </w:rPr>
      </w:pPr>
      <w:r>
        <w:br/>
      </w:r>
    </w:p>
    <w:p w14:paraId="26161662" w14:textId="66AE7C19" w:rsidR="003639F1" w:rsidRDefault="003639F1" w:rsidP="00C11EEA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78364F26" wp14:editId="52E99964">
            <wp:extent cx="4594860" cy="508254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860" cy="508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D863C" w14:textId="5C03A389" w:rsidR="00C11EEA" w:rsidRPr="00C11EEA" w:rsidRDefault="00C11EEA" w:rsidP="00C11EEA">
      <w:pPr>
        <w:rPr>
          <w:sz w:val="28"/>
          <w:szCs w:val="28"/>
        </w:rPr>
      </w:pPr>
      <w:r>
        <w:rPr>
          <w:sz w:val="28"/>
          <w:szCs w:val="28"/>
        </w:rPr>
        <w:t xml:space="preserve">  Score: __/5</w:t>
      </w:r>
    </w:p>
    <w:p w14:paraId="5DD4FD5A" w14:textId="77777777" w:rsidR="00C11EEA" w:rsidRDefault="00C11EEA">
      <w:pPr>
        <w:rPr>
          <w:color w:val="0070C0"/>
        </w:rPr>
      </w:pPr>
    </w:p>
    <w:p w14:paraId="29FDBA2E" w14:textId="77777777" w:rsidR="00A22BB5" w:rsidRDefault="00A22BB5">
      <w:pPr>
        <w:rPr>
          <w:color w:val="0070C0"/>
        </w:rPr>
      </w:pPr>
    </w:p>
    <w:p w14:paraId="6DF45AF2" w14:textId="77777777" w:rsidR="00A22BB5" w:rsidRDefault="00A22BB5">
      <w:pPr>
        <w:rPr>
          <w:color w:val="0070C0"/>
        </w:rPr>
      </w:pPr>
    </w:p>
    <w:p w14:paraId="2D2DB0B7" w14:textId="77777777" w:rsidR="00A22BB5" w:rsidRDefault="00A22BB5">
      <w:pPr>
        <w:rPr>
          <w:color w:val="0070C0"/>
        </w:rPr>
      </w:pPr>
    </w:p>
    <w:p w14:paraId="7649E0D4" w14:textId="77777777" w:rsidR="00A22BB5" w:rsidRDefault="00A22BB5">
      <w:pPr>
        <w:rPr>
          <w:color w:val="0070C0"/>
        </w:rPr>
      </w:pPr>
    </w:p>
    <w:p w14:paraId="2A9B7FA5" w14:textId="77777777" w:rsidR="00A22BB5" w:rsidRDefault="00A22BB5">
      <w:pPr>
        <w:rPr>
          <w:color w:val="0070C0"/>
        </w:rPr>
      </w:pPr>
    </w:p>
    <w:p w14:paraId="6BC1651F" w14:textId="2A7CB19D" w:rsidR="00C11EEA" w:rsidRPr="00C11EEA" w:rsidRDefault="00C11EEA">
      <w:pPr>
        <w:rPr>
          <w:sz w:val="40"/>
          <w:szCs w:val="40"/>
        </w:rPr>
      </w:pPr>
      <w:r w:rsidRPr="00C11EEA">
        <w:rPr>
          <w:color w:val="0070C0"/>
        </w:rPr>
        <w:t>You can try to consume the data using Jupyter Notebook</w:t>
      </w:r>
      <w:r>
        <w:rPr>
          <w:sz w:val="28"/>
          <w:szCs w:val="28"/>
        </w:rPr>
        <w:t xml:space="preserve">                                                           </w:t>
      </w:r>
    </w:p>
    <w:sectPr w:rsidR="00C11EEA" w:rsidRPr="00C11EEA" w:rsidSect="0037511F">
      <w:pgSz w:w="12240" w:h="15840"/>
      <w:pgMar w:top="1134" w:right="1530" w:bottom="1134" w:left="117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C914CE" w14:textId="77777777" w:rsidR="004B4A0B" w:rsidRDefault="004B4A0B" w:rsidP="00C11EEA">
      <w:pPr>
        <w:spacing w:after="0" w:line="240" w:lineRule="auto"/>
      </w:pPr>
      <w:r>
        <w:separator/>
      </w:r>
    </w:p>
  </w:endnote>
  <w:endnote w:type="continuationSeparator" w:id="0">
    <w:p w14:paraId="22FA13A2" w14:textId="77777777" w:rsidR="004B4A0B" w:rsidRDefault="004B4A0B" w:rsidP="00C11E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BF203A" w14:textId="77777777" w:rsidR="004B4A0B" w:rsidRDefault="004B4A0B" w:rsidP="00C11EEA">
      <w:pPr>
        <w:spacing w:after="0" w:line="240" w:lineRule="auto"/>
      </w:pPr>
      <w:r>
        <w:separator/>
      </w:r>
    </w:p>
  </w:footnote>
  <w:footnote w:type="continuationSeparator" w:id="0">
    <w:p w14:paraId="75012BE5" w14:textId="77777777" w:rsidR="004B4A0B" w:rsidRDefault="004B4A0B" w:rsidP="00C11E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42BF5"/>
    <w:multiLevelType w:val="hybridMultilevel"/>
    <w:tmpl w:val="E6F87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071D97"/>
    <w:multiLevelType w:val="hybridMultilevel"/>
    <w:tmpl w:val="B02AB4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D5BF5"/>
    <w:multiLevelType w:val="hybridMultilevel"/>
    <w:tmpl w:val="BFF48090"/>
    <w:lvl w:ilvl="0" w:tplc="65E2F1B8">
      <w:start w:val="1"/>
      <w:numFmt w:val="bullet"/>
      <w:lvlText w:val="-"/>
      <w:lvlJc w:val="left"/>
      <w:pPr>
        <w:ind w:left="63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" w15:restartNumberingAfterBreak="0">
    <w:nsid w:val="151156F3"/>
    <w:multiLevelType w:val="hybridMultilevel"/>
    <w:tmpl w:val="F4E47F7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60555B"/>
    <w:multiLevelType w:val="hybridMultilevel"/>
    <w:tmpl w:val="E06649F0"/>
    <w:lvl w:ilvl="0" w:tplc="2B629B86">
      <w:start w:val="1"/>
      <w:numFmt w:val="lowerLetter"/>
      <w:lvlText w:val="%1)"/>
      <w:lvlJc w:val="left"/>
      <w:pPr>
        <w:ind w:left="6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4" w:hanging="360"/>
      </w:pPr>
    </w:lvl>
    <w:lvl w:ilvl="2" w:tplc="0409001B" w:tentative="1">
      <w:start w:val="1"/>
      <w:numFmt w:val="lowerRoman"/>
      <w:lvlText w:val="%3."/>
      <w:lvlJc w:val="right"/>
      <w:pPr>
        <w:ind w:left="2124" w:hanging="180"/>
      </w:pPr>
    </w:lvl>
    <w:lvl w:ilvl="3" w:tplc="0409000F" w:tentative="1">
      <w:start w:val="1"/>
      <w:numFmt w:val="decimal"/>
      <w:lvlText w:val="%4."/>
      <w:lvlJc w:val="left"/>
      <w:pPr>
        <w:ind w:left="2844" w:hanging="360"/>
      </w:pPr>
    </w:lvl>
    <w:lvl w:ilvl="4" w:tplc="04090019" w:tentative="1">
      <w:start w:val="1"/>
      <w:numFmt w:val="lowerLetter"/>
      <w:lvlText w:val="%5."/>
      <w:lvlJc w:val="left"/>
      <w:pPr>
        <w:ind w:left="3564" w:hanging="360"/>
      </w:pPr>
    </w:lvl>
    <w:lvl w:ilvl="5" w:tplc="0409001B" w:tentative="1">
      <w:start w:val="1"/>
      <w:numFmt w:val="lowerRoman"/>
      <w:lvlText w:val="%6."/>
      <w:lvlJc w:val="right"/>
      <w:pPr>
        <w:ind w:left="4284" w:hanging="180"/>
      </w:pPr>
    </w:lvl>
    <w:lvl w:ilvl="6" w:tplc="0409000F" w:tentative="1">
      <w:start w:val="1"/>
      <w:numFmt w:val="decimal"/>
      <w:lvlText w:val="%7."/>
      <w:lvlJc w:val="left"/>
      <w:pPr>
        <w:ind w:left="5004" w:hanging="360"/>
      </w:pPr>
    </w:lvl>
    <w:lvl w:ilvl="7" w:tplc="04090019" w:tentative="1">
      <w:start w:val="1"/>
      <w:numFmt w:val="lowerLetter"/>
      <w:lvlText w:val="%8."/>
      <w:lvlJc w:val="left"/>
      <w:pPr>
        <w:ind w:left="5724" w:hanging="360"/>
      </w:pPr>
    </w:lvl>
    <w:lvl w:ilvl="8" w:tplc="0409001B" w:tentative="1">
      <w:start w:val="1"/>
      <w:numFmt w:val="lowerRoman"/>
      <w:lvlText w:val="%9."/>
      <w:lvlJc w:val="right"/>
      <w:pPr>
        <w:ind w:left="6444" w:hanging="180"/>
      </w:pPr>
    </w:lvl>
  </w:abstractNum>
  <w:abstractNum w:abstractNumId="5" w15:restartNumberingAfterBreak="0">
    <w:nsid w:val="25AA2009"/>
    <w:multiLevelType w:val="hybridMultilevel"/>
    <w:tmpl w:val="4990AE0A"/>
    <w:lvl w:ilvl="0" w:tplc="0E3EE492">
      <w:start w:val="1"/>
      <w:numFmt w:val="lowerLetter"/>
      <w:lvlText w:val="%1)"/>
      <w:lvlJc w:val="left"/>
      <w:pPr>
        <w:ind w:left="10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4" w:hanging="360"/>
      </w:pPr>
    </w:lvl>
    <w:lvl w:ilvl="2" w:tplc="0409001B" w:tentative="1">
      <w:start w:val="1"/>
      <w:numFmt w:val="lowerRoman"/>
      <w:lvlText w:val="%3."/>
      <w:lvlJc w:val="right"/>
      <w:pPr>
        <w:ind w:left="2514" w:hanging="180"/>
      </w:pPr>
    </w:lvl>
    <w:lvl w:ilvl="3" w:tplc="0409000F" w:tentative="1">
      <w:start w:val="1"/>
      <w:numFmt w:val="decimal"/>
      <w:lvlText w:val="%4."/>
      <w:lvlJc w:val="left"/>
      <w:pPr>
        <w:ind w:left="3234" w:hanging="360"/>
      </w:pPr>
    </w:lvl>
    <w:lvl w:ilvl="4" w:tplc="04090019" w:tentative="1">
      <w:start w:val="1"/>
      <w:numFmt w:val="lowerLetter"/>
      <w:lvlText w:val="%5."/>
      <w:lvlJc w:val="left"/>
      <w:pPr>
        <w:ind w:left="3954" w:hanging="360"/>
      </w:pPr>
    </w:lvl>
    <w:lvl w:ilvl="5" w:tplc="0409001B" w:tentative="1">
      <w:start w:val="1"/>
      <w:numFmt w:val="lowerRoman"/>
      <w:lvlText w:val="%6."/>
      <w:lvlJc w:val="right"/>
      <w:pPr>
        <w:ind w:left="4674" w:hanging="180"/>
      </w:pPr>
    </w:lvl>
    <w:lvl w:ilvl="6" w:tplc="0409000F" w:tentative="1">
      <w:start w:val="1"/>
      <w:numFmt w:val="decimal"/>
      <w:lvlText w:val="%7."/>
      <w:lvlJc w:val="left"/>
      <w:pPr>
        <w:ind w:left="5394" w:hanging="360"/>
      </w:pPr>
    </w:lvl>
    <w:lvl w:ilvl="7" w:tplc="04090019" w:tentative="1">
      <w:start w:val="1"/>
      <w:numFmt w:val="lowerLetter"/>
      <w:lvlText w:val="%8."/>
      <w:lvlJc w:val="left"/>
      <w:pPr>
        <w:ind w:left="6114" w:hanging="360"/>
      </w:pPr>
    </w:lvl>
    <w:lvl w:ilvl="8" w:tplc="04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6" w15:restartNumberingAfterBreak="0">
    <w:nsid w:val="27D01B95"/>
    <w:multiLevelType w:val="hybridMultilevel"/>
    <w:tmpl w:val="3878CB3C"/>
    <w:lvl w:ilvl="0" w:tplc="F45281C0">
      <w:start w:val="1"/>
      <w:numFmt w:val="decimal"/>
      <w:lvlText w:val="%1."/>
      <w:lvlJc w:val="left"/>
      <w:pPr>
        <w:ind w:left="6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4" w:hanging="360"/>
      </w:pPr>
    </w:lvl>
    <w:lvl w:ilvl="2" w:tplc="0409001B" w:tentative="1">
      <w:start w:val="1"/>
      <w:numFmt w:val="lowerRoman"/>
      <w:lvlText w:val="%3."/>
      <w:lvlJc w:val="right"/>
      <w:pPr>
        <w:ind w:left="2124" w:hanging="180"/>
      </w:pPr>
    </w:lvl>
    <w:lvl w:ilvl="3" w:tplc="0409000F" w:tentative="1">
      <w:start w:val="1"/>
      <w:numFmt w:val="decimal"/>
      <w:lvlText w:val="%4."/>
      <w:lvlJc w:val="left"/>
      <w:pPr>
        <w:ind w:left="2844" w:hanging="360"/>
      </w:pPr>
    </w:lvl>
    <w:lvl w:ilvl="4" w:tplc="04090019" w:tentative="1">
      <w:start w:val="1"/>
      <w:numFmt w:val="lowerLetter"/>
      <w:lvlText w:val="%5."/>
      <w:lvlJc w:val="left"/>
      <w:pPr>
        <w:ind w:left="3564" w:hanging="360"/>
      </w:pPr>
    </w:lvl>
    <w:lvl w:ilvl="5" w:tplc="0409001B" w:tentative="1">
      <w:start w:val="1"/>
      <w:numFmt w:val="lowerRoman"/>
      <w:lvlText w:val="%6."/>
      <w:lvlJc w:val="right"/>
      <w:pPr>
        <w:ind w:left="4284" w:hanging="180"/>
      </w:pPr>
    </w:lvl>
    <w:lvl w:ilvl="6" w:tplc="0409000F" w:tentative="1">
      <w:start w:val="1"/>
      <w:numFmt w:val="decimal"/>
      <w:lvlText w:val="%7."/>
      <w:lvlJc w:val="left"/>
      <w:pPr>
        <w:ind w:left="5004" w:hanging="360"/>
      </w:pPr>
    </w:lvl>
    <w:lvl w:ilvl="7" w:tplc="04090019" w:tentative="1">
      <w:start w:val="1"/>
      <w:numFmt w:val="lowerLetter"/>
      <w:lvlText w:val="%8."/>
      <w:lvlJc w:val="left"/>
      <w:pPr>
        <w:ind w:left="5724" w:hanging="360"/>
      </w:pPr>
    </w:lvl>
    <w:lvl w:ilvl="8" w:tplc="0409001B" w:tentative="1">
      <w:start w:val="1"/>
      <w:numFmt w:val="lowerRoman"/>
      <w:lvlText w:val="%9."/>
      <w:lvlJc w:val="right"/>
      <w:pPr>
        <w:ind w:left="6444" w:hanging="180"/>
      </w:pPr>
    </w:lvl>
  </w:abstractNum>
  <w:abstractNum w:abstractNumId="7" w15:restartNumberingAfterBreak="0">
    <w:nsid w:val="35A94315"/>
    <w:multiLevelType w:val="hybridMultilevel"/>
    <w:tmpl w:val="52E6B8B4"/>
    <w:lvl w:ilvl="0" w:tplc="17D232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39F1990"/>
    <w:multiLevelType w:val="hybridMultilevel"/>
    <w:tmpl w:val="B97690DE"/>
    <w:lvl w:ilvl="0" w:tplc="302EDA16">
      <w:start w:val="1"/>
      <w:numFmt w:val="lowerLetter"/>
      <w:lvlText w:val="%1)"/>
      <w:lvlJc w:val="left"/>
      <w:pPr>
        <w:ind w:left="1074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794" w:hanging="360"/>
      </w:pPr>
    </w:lvl>
    <w:lvl w:ilvl="2" w:tplc="0409001B" w:tentative="1">
      <w:start w:val="1"/>
      <w:numFmt w:val="lowerRoman"/>
      <w:lvlText w:val="%3."/>
      <w:lvlJc w:val="right"/>
      <w:pPr>
        <w:ind w:left="2514" w:hanging="180"/>
      </w:pPr>
    </w:lvl>
    <w:lvl w:ilvl="3" w:tplc="0409000F" w:tentative="1">
      <w:start w:val="1"/>
      <w:numFmt w:val="decimal"/>
      <w:lvlText w:val="%4."/>
      <w:lvlJc w:val="left"/>
      <w:pPr>
        <w:ind w:left="3234" w:hanging="360"/>
      </w:pPr>
    </w:lvl>
    <w:lvl w:ilvl="4" w:tplc="04090019" w:tentative="1">
      <w:start w:val="1"/>
      <w:numFmt w:val="lowerLetter"/>
      <w:lvlText w:val="%5."/>
      <w:lvlJc w:val="left"/>
      <w:pPr>
        <w:ind w:left="3954" w:hanging="360"/>
      </w:pPr>
    </w:lvl>
    <w:lvl w:ilvl="5" w:tplc="0409001B" w:tentative="1">
      <w:start w:val="1"/>
      <w:numFmt w:val="lowerRoman"/>
      <w:lvlText w:val="%6."/>
      <w:lvlJc w:val="right"/>
      <w:pPr>
        <w:ind w:left="4674" w:hanging="180"/>
      </w:pPr>
    </w:lvl>
    <w:lvl w:ilvl="6" w:tplc="0409000F" w:tentative="1">
      <w:start w:val="1"/>
      <w:numFmt w:val="decimal"/>
      <w:lvlText w:val="%7."/>
      <w:lvlJc w:val="left"/>
      <w:pPr>
        <w:ind w:left="5394" w:hanging="360"/>
      </w:pPr>
    </w:lvl>
    <w:lvl w:ilvl="7" w:tplc="04090019" w:tentative="1">
      <w:start w:val="1"/>
      <w:numFmt w:val="lowerLetter"/>
      <w:lvlText w:val="%8."/>
      <w:lvlJc w:val="left"/>
      <w:pPr>
        <w:ind w:left="6114" w:hanging="360"/>
      </w:pPr>
    </w:lvl>
    <w:lvl w:ilvl="8" w:tplc="04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9" w15:restartNumberingAfterBreak="0">
    <w:nsid w:val="66EF3AEA"/>
    <w:multiLevelType w:val="hybridMultilevel"/>
    <w:tmpl w:val="52E6B8B4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7D81280"/>
    <w:multiLevelType w:val="hybridMultilevel"/>
    <w:tmpl w:val="D150682C"/>
    <w:lvl w:ilvl="0" w:tplc="9F46D1B0">
      <w:start w:val="1"/>
      <w:numFmt w:val="decimal"/>
      <w:lvlText w:val="%1."/>
      <w:lvlJc w:val="left"/>
      <w:pPr>
        <w:ind w:left="6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4" w:hanging="360"/>
      </w:pPr>
    </w:lvl>
    <w:lvl w:ilvl="2" w:tplc="0409001B" w:tentative="1">
      <w:start w:val="1"/>
      <w:numFmt w:val="lowerRoman"/>
      <w:lvlText w:val="%3."/>
      <w:lvlJc w:val="right"/>
      <w:pPr>
        <w:ind w:left="2124" w:hanging="180"/>
      </w:pPr>
    </w:lvl>
    <w:lvl w:ilvl="3" w:tplc="0409000F" w:tentative="1">
      <w:start w:val="1"/>
      <w:numFmt w:val="decimal"/>
      <w:lvlText w:val="%4."/>
      <w:lvlJc w:val="left"/>
      <w:pPr>
        <w:ind w:left="2844" w:hanging="360"/>
      </w:pPr>
    </w:lvl>
    <w:lvl w:ilvl="4" w:tplc="04090019" w:tentative="1">
      <w:start w:val="1"/>
      <w:numFmt w:val="lowerLetter"/>
      <w:lvlText w:val="%5."/>
      <w:lvlJc w:val="left"/>
      <w:pPr>
        <w:ind w:left="3564" w:hanging="360"/>
      </w:pPr>
    </w:lvl>
    <w:lvl w:ilvl="5" w:tplc="0409001B" w:tentative="1">
      <w:start w:val="1"/>
      <w:numFmt w:val="lowerRoman"/>
      <w:lvlText w:val="%6."/>
      <w:lvlJc w:val="right"/>
      <w:pPr>
        <w:ind w:left="4284" w:hanging="180"/>
      </w:pPr>
    </w:lvl>
    <w:lvl w:ilvl="6" w:tplc="0409000F" w:tentative="1">
      <w:start w:val="1"/>
      <w:numFmt w:val="decimal"/>
      <w:lvlText w:val="%7."/>
      <w:lvlJc w:val="left"/>
      <w:pPr>
        <w:ind w:left="5004" w:hanging="360"/>
      </w:pPr>
    </w:lvl>
    <w:lvl w:ilvl="7" w:tplc="04090019" w:tentative="1">
      <w:start w:val="1"/>
      <w:numFmt w:val="lowerLetter"/>
      <w:lvlText w:val="%8."/>
      <w:lvlJc w:val="left"/>
      <w:pPr>
        <w:ind w:left="5724" w:hanging="360"/>
      </w:pPr>
    </w:lvl>
    <w:lvl w:ilvl="8" w:tplc="0409001B" w:tentative="1">
      <w:start w:val="1"/>
      <w:numFmt w:val="lowerRoman"/>
      <w:lvlText w:val="%9."/>
      <w:lvlJc w:val="right"/>
      <w:pPr>
        <w:ind w:left="6444" w:hanging="180"/>
      </w:pPr>
    </w:lvl>
  </w:abstractNum>
  <w:abstractNum w:abstractNumId="11" w15:restartNumberingAfterBreak="0">
    <w:nsid w:val="68F539F5"/>
    <w:multiLevelType w:val="hybridMultilevel"/>
    <w:tmpl w:val="F4E47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1"/>
  </w:num>
  <w:num w:numId="3">
    <w:abstractNumId w:val="8"/>
  </w:num>
  <w:num w:numId="4">
    <w:abstractNumId w:val="2"/>
  </w:num>
  <w:num w:numId="5">
    <w:abstractNumId w:val="5"/>
  </w:num>
  <w:num w:numId="6">
    <w:abstractNumId w:val="4"/>
  </w:num>
  <w:num w:numId="7">
    <w:abstractNumId w:val="10"/>
  </w:num>
  <w:num w:numId="8">
    <w:abstractNumId w:val="3"/>
  </w:num>
  <w:num w:numId="9">
    <w:abstractNumId w:val="6"/>
  </w:num>
  <w:num w:numId="10">
    <w:abstractNumId w:val="7"/>
  </w:num>
  <w:num w:numId="11">
    <w:abstractNumId w:val="0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NDAwMDK0MDY3sDRS0lEKTi0uzszPAykwrAUAD7i5USwAAAA="/>
  </w:docVars>
  <w:rsids>
    <w:rsidRoot w:val="00C11EEA"/>
    <w:rsid w:val="0005541D"/>
    <w:rsid w:val="000565DE"/>
    <w:rsid w:val="00065192"/>
    <w:rsid w:val="001A3E54"/>
    <w:rsid w:val="001E4552"/>
    <w:rsid w:val="001F6D91"/>
    <w:rsid w:val="00237E4D"/>
    <w:rsid w:val="0029761D"/>
    <w:rsid w:val="002B5B44"/>
    <w:rsid w:val="003639F1"/>
    <w:rsid w:val="0037511F"/>
    <w:rsid w:val="004A5226"/>
    <w:rsid w:val="004B4A0B"/>
    <w:rsid w:val="005204BF"/>
    <w:rsid w:val="005D5F84"/>
    <w:rsid w:val="006162AC"/>
    <w:rsid w:val="007B0D06"/>
    <w:rsid w:val="007F34C7"/>
    <w:rsid w:val="008B5ECB"/>
    <w:rsid w:val="008B686A"/>
    <w:rsid w:val="009B27C8"/>
    <w:rsid w:val="009F603E"/>
    <w:rsid w:val="00A22BB5"/>
    <w:rsid w:val="00AE69B8"/>
    <w:rsid w:val="00B90BDD"/>
    <w:rsid w:val="00C11EEA"/>
    <w:rsid w:val="00CA75F1"/>
    <w:rsid w:val="00CE0CC0"/>
    <w:rsid w:val="00D64155"/>
    <w:rsid w:val="00DE1CDC"/>
    <w:rsid w:val="00DF6F7D"/>
    <w:rsid w:val="00E714C9"/>
    <w:rsid w:val="00E85A51"/>
    <w:rsid w:val="00ED3797"/>
    <w:rsid w:val="00ED4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E40CAC"/>
  <w15:chartTrackingRefBased/>
  <w15:docId w15:val="{BC9BB15A-244C-492E-AE49-FA336F08F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2B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11EEA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C11EEA"/>
  </w:style>
  <w:style w:type="paragraph" w:styleId="a5">
    <w:name w:val="footer"/>
    <w:basedOn w:val="a"/>
    <w:link w:val="a6"/>
    <w:uiPriority w:val="99"/>
    <w:unhideWhenUsed/>
    <w:rsid w:val="00C11EEA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C11EEA"/>
  </w:style>
  <w:style w:type="character" w:styleId="a7">
    <w:name w:val="Hyperlink"/>
    <w:basedOn w:val="a0"/>
    <w:uiPriority w:val="99"/>
    <w:unhideWhenUsed/>
    <w:rsid w:val="00C11EEA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C11EEA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C11EEA"/>
    <w:pPr>
      <w:ind w:left="720"/>
      <w:contextualSpacing/>
    </w:pPr>
  </w:style>
  <w:style w:type="paragraph" w:styleId="HTML">
    <w:name w:val="HTML Preformatted"/>
    <w:basedOn w:val="a"/>
    <w:link w:val="HTML0"/>
    <w:uiPriority w:val="99"/>
    <w:semiHidden/>
    <w:unhideWhenUsed/>
    <w:rsid w:val="00E85A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E85A51"/>
    <w:rPr>
      <w:rFonts w:ascii="Courier New" w:eastAsia="Times New Roman" w:hAnsi="Courier New" w:cs="Courier New"/>
      <w:sz w:val="20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2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21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89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45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23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50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16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MJey16/dataSource/blob/main/tech-purchase.csv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cs.jupyter.org/en/latest/install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https://github.com/MJey16/dataSource/blob/main/tech-purchase.csv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cs.jupyter.org/en/latest/install.html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221CA2-9D2C-414C-A929-13015DAC2C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4</TotalTime>
  <Pages>6</Pages>
  <Words>328</Words>
  <Characters>1872</Characters>
  <Application>Microsoft Office Word</Application>
  <DocSecurity>0</DocSecurity>
  <Lines>15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urbek Mamurov</dc:creator>
  <cp:keywords/>
  <dc:description/>
  <cp:lastModifiedBy>testpolygon47@gmail.com</cp:lastModifiedBy>
  <cp:revision>8</cp:revision>
  <dcterms:created xsi:type="dcterms:W3CDTF">2022-02-14T11:00:00Z</dcterms:created>
  <dcterms:modified xsi:type="dcterms:W3CDTF">2022-03-06T07:19:00Z</dcterms:modified>
</cp:coreProperties>
</file>